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F8AB8F" w14:textId="16E1F477" w:rsidR="00602293" w:rsidRPr="00B469A2" w:rsidRDefault="00A27C65" w:rsidP="00602293">
      <w:pPr>
        <w:jc w:val="center"/>
        <w:rPr>
          <w:b/>
          <w:color w:val="F4A226"/>
          <w:sz w:val="40"/>
          <w:szCs w:val="40"/>
          <w:lang w:val="en-GB"/>
        </w:rPr>
      </w:pPr>
      <w:bookmarkStart w:id="0" w:name="_GoBack"/>
      <w:bookmarkEnd w:id="0"/>
      <w:r w:rsidRPr="00B469A2">
        <w:rPr>
          <w:b/>
          <w:color w:val="F4A226"/>
          <w:sz w:val="40"/>
          <w:szCs w:val="40"/>
          <w:lang w:val="en-GB"/>
        </w:rPr>
        <w:t>A4L_ACTIONS</w:t>
      </w:r>
      <w:r w:rsidR="00A246C2" w:rsidRPr="00B469A2">
        <w:rPr>
          <w:b/>
          <w:color w:val="F4A226"/>
          <w:sz w:val="40"/>
          <w:szCs w:val="40"/>
          <w:lang w:val="en-GB"/>
        </w:rPr>
        <w:t xml:space="preserve"> open access</w:t>
      </w:r>
      <w:bookmarkStart w:id="1" w:name="_Toc452116296"/>
      <w:bookmarkStart w:id="2" w:name="_Toc452116335"/>
      <w:bookmarkStart w:id="3" w:name="_Toc452116649"/>
      <w:bookmarkStart w:id="4" w:name="_Toc452122182"/>
      <w:r w:rsidR="00602293" w:rsidRPr="00B469A2">
        <w:rPr>
          <w:b/>
          <w:color w:val="F4A226"/>
          <w:sz w:val="40"/>
          <w:szCs w:val="40"/>
          <w:lang w:val="en-GB"/>
        </w:rPr>
        <w:t xml:space="preserve"> application form</w:t>
      </w:r>
      <w:bookmarkEnd w:id="1"/>
      <w:bookmarkEnd w:id="2"/>
      <w:bookmarkEnd w:id="3"/>
      <w:bookmarkEnd w:id="4"/>
    </w:p>
    <w:p w14:paraId="63DA5DDF" w14:textId="30407D21"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12" w:color="636463"/>
        </w:pBdr>
        <w:tabs>
          <w:tab w:val="left" w:pos="1843"/>
        </w:tabs>
        <w:suppressAutoHyphens/>
        <w:spacing w:after="120"/>
        <w:ind w:right="-2"/>
        <w:rPr>
          <w:b/>
          <w:sz w:val="24"/>
          <w:lang w:val="en-GB"/>
        </w:rPr>
      </w:pPr>
      <w:r w:rsidRPr="00424759">
        <w:rPr>
          <w:b/>
          <w:sz w:val="24"/>
          <w:lang w:val="en-GB"/>
        </w:rPr>
        <w:t xml:space="preserve">Project </w:t>
      </w:r>
      <w:r w:rsidR="00380512">
        <w:rPr>
          <w:b/>
          <w:sz w:val="24"/>
          <w:lang w:val="en-GB"/>
        </w:rPr>
        <w:t>title</w:t>
      </w:r>
      <w:r w:rsidRPr="00424759">
        <w:rPr>
          <w:b/>
          <w:sz w:val="24"/>
          <w:lang w:val="en-GB"/>
        </w:rPr>
        <w:t>:</w:t>
      </w:r>
    </w:p>
    <w:p w14:paraId="4B501472" w14:textId="77777777" w:rsidR="00602293" w:rsidRPr="00424759" w:rsidRDefault="00602293" w:rsidP="00602293">
      <w:pPr>
        <w:spacing w:after="120"/>
        <w:ind w:right="-144"/>
        <w:jc w:val="center"/>
        <w:rPr>
          <w:b/>
          <w:sz w:val="24"/>
          <w:lang w:val="en-GB"/>
        </w:rPr>
      </w:pPr>
      <w:r w:rsidRPr="00424759">
        <w:rPr>
          <w:b/>
          <w:sz w:val="24"/>
          <w:lang w:val="en-GB"/>
        </w:rPr>
        <w:t>Applicant</w:t>
      </w:r>
    </w:p>
    <w:p w14:paraId="5A2D2A7C" w14:textId="77777777"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424759">
        <w:rPr>
          <w:lang w:val="en-GB"/>
        </w:rPr>
        <w:t>First name:</w:t>
      </w:r>
      <w:r w:rsidRPr="00424759">
        <w:rPr>
          <w:lang w:val="en-GB"/>
        </w:rPr>
        <w:tab/>
      </w:r>
      <w:r w:rsidRPr="00424759">
        <w:rPr>
          <w:lang w:val="en-GB"/>
        </w:rPr>
        <w:tab/>
      </w:r>
      <w:r w:rsidRPr="00424759">
        <w:rPr>
          <w:lang w:val="en-GB"/>
        </w:rPr>
        <w:tab/>
      </w:r>
      <w:r w:rsidRPr="00424759">
        <w:rPr>
          <w:lang w:val="en-GB"/>
        </w:rPr>
        <w:tab/>
      </w:r>
      <w:r w:rsidRPr="00424759">
        <w:rPr>
          <w:lang w:val="en-GB"/>
        </w:rPr>
        <w:tab/>
      </w:r>
      <w:r w:rsidRPr="00424759">
        <w:rPr>
          <w:lang w:val="en-GB"/>
        </w:rPr>
        <w:tab/>
        <w:t xml:space="preserve">Surname: </w:t>
      </w:r>
    </w:p>
    <w:p w14:paraId="11C3C56B" w14:textId="77777777" w:rsidR="00602293" w:rsidRPr="00424759" w:rsidRDefault="00A246C2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>
        <w:rPr>
          <w:lang w:val="en-GB"/>
        </w:rPr>
        <w:t>Working e</w:t>
      </w:r>
      <w:r w:rsidR="00602293" w:rsidRPr="00424759">
        <w:rPr>
          <w:lang w:val="en-GB"/>
        </w:rPr>
        <w:t xml:space="preserve">-mail: </w:t>
      </w:r>
      <w:r w:rsidR="00602293" w:rsidRPr="00424759">
        <w:rPr>
          <w:lang w:val="en-GB"/>
        </w:rPr>
        <w:tab/>
      </w:r>
      <w:r w:rsidR="00602293" w:rsidRPr="00424759">
        <w:rPr>
          <w:lang w:val="en-GB"/>
        </w:rPr>
        <w:tab/>
      </w:r>
      <w:r w:rsidR="00602293" w:rsidRPr="00424759">
        <w:rPr>
          <w:lang w:val="en-GB"/>
        </w:rPr>
        <w:tab/>
      </w:r>
      <w:r w:rsidR="00602293" w:rsidRPr="00424759">
        <w:rPr>
          <w:lang w:val="en-GB"/>
        </w:rPr>
        <w:tab/>
      </w:r>
      <w:r w:rsidR="00602293" w:rsidRPr="00424759">
        <w:rPr>
          <w:lang w:val="en-GB"/>
        </w:rPr>
        <w:tab/>
        <w:t xml:space="preserve">Phone: </w:t>
      </w:r>
    </w:p>
    <w:p w14:paraId="1E7962B4" w14:textId="77777777"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424759">
        <w:rPr>
          <w:lang w:val="en-GB"/>
        </w:rPr>
        <w:t>Position (check box):</w:t>
      </w:r>
    </w:p>
    <w:p w14:paraId="31CC5C26" w14:textId="77777777" w:rsidR="00602293" w:rsidRPr="00424759" w:rsidRDefault="000339BF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sdt>
        <w:sdtPr>
          <w:rPr>
            <w:lang w:val="en-GB"/>
          </w:rPr>
          <w:id w:val="-1748873117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602293" w:rsidRPr="00424759">
            <w:rPr>
              <w:rFonts w:ascii="MS Gothic" w:eastAsia="MS Gothic" w:hAnsi="MS Gothic"/>
              <w:lang w:val="en-GB"/>
            </w:rPr>
            <w:t>☐</w:t>
          </w:r>
        </w:sdtContent>
      </w:sdt>
      <w:r w:rsidR="00602293" w:rsidRPr="00424759">
        <w:rPr>
          <w:lang w:val="en-GB"/>
        </w:rPr>
        <w:t xml:space="preserve"> Researcher (Ph.D. title and higher)</w:t>
      </w:r>
      <w:r w:rsidR="00602293" w:rsidRPr="00424759">
        <w:rPr>
          <w:lang w:val="en-GB"/>
        </w:rPr>
        <w:tab/>
      </w:r>
      <w:sdt>
        <w:sdtPr>
          <w:rPr>
            <w:lang w:val="en-GB"/>
          </w:rPr>
          <w:id w:val="1277527952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A246C2">
            <w:rPr>
              <w:rFonts w:ascii="Times New Roman" w:hAnsi="Times New Roman"/>
              <w:lang w:val="en-GB"/>
            </w:rPr>
            <w:t>☐</w:t>
          </w:r>
        </w:sdtContent>
      </w:sdt>
      <w:r w:rsidR="00602293" w:rsidRPr="00424759">
        <w:rPr>
          <w:lang w:val="en-GB"/>
        </w:rPr>
        <w:t xml:space="preserve"> Ph.D. student</w:t>
      </w:r>
      <w:r w:rsidR="00602293" w:rsidRPr="00424759">
        <w:rPr>
          <w:lang w:val="en-GB"/>
        </w:rPr>
        <w:tab/>
      </w:r>
      <w:sdt>
        <w:sdtPr>
          <w:rPr>
            <w:lang w:val="en-GB"/>
          </w:rPr>
          <w:id w:val="1567681613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602293" w:rsidRPr="00424759">
            <w:rPr>
              <w:rFonts w:ascii="MS Gothic" w:eastAsia="MS Gothic" w:hAnsi="MS Gothic"/>
              <w:lang w:val="en-GB"/>
            </w:rPr>
            <w:t>☐</w:t>
          </w:r>
        </w:sdtContent>
      </w:sdt>
      <w:r w:rsidR="00602293" w:rsidRPr="00424759">
        <w:rPr>
          <w:lang w:val="en-GB"/>
        </w:rPr>
        <w:t xml:space="preserve"> M</w:t>
      </w:r>
      <w:r w:rsidR="00B3204C">
        <w:rPr>
          <w:lang w:val="en-GB"/>
        </w:rPr>
        <w:t>Sc.</w:t>
      </w:r>
      <w:r w:rsidR="00602293" w:rsidRPr="00424759">
        <w:rPr>
          <w:lang w:val="en-GB"/>
        </w:rPr>
        <w:t xml:space="preserve"> student</w:t>
      </w:r>
    </w:p>
    <w:p w14:paraId="07F7DF98" w14:textId="77777777"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i/>
          <w:lang w:val="en-GB"/>
        </w:rPr>
      </w:pPr>
      <w:r w:rsidRPr="00424759">
        <w:rPr>
          <w:i/>
          <w:lang w:val="en-GB"/>
        </w:rPr>
        <w:t>In case of Ph.D. or M</w:t>
      </w:r>
      <w:r w:rsidR="00A55DAC">
        <w:rPr>
          <w:i/>
          <w:lang w:val="en-GB"/>
        </w:rPr>
        <w:t>Sc.</w:t>
      </w:r>
      <w:r w:rsidRPr="00424759">
        <w:rPr>
          <w:i/>
          <w:lang w:val="en-GB"/>
        </w:rPr>
        <w:t xml:space="preserve"> student, include also name, surname and contact details of principal investigator (PI):</w:t>
      </w:r>
    </w:p>
    <w:p w14:paraId="4B499020" w14:textId="77777777"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i/>
          <w:lang w:val="en-GB"/>
        </w:rPr>
      </w:pPr>
      <w:r w:rsidRPr="00424759">
        <w:rPr>
          <w:i/>
          <w:lang w:val="en-GB"/>
        </w:rPr>
        <w:t>First name PI:</w:t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  <w:t xml:space="preserve">Surname PI: </w:t>
      </w:r>
    </w:p>
    <w:p w14:paraId="602B0785" w14:textId="77777777"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i/>
          <w:lang w:val="en-GB"/>
        </w:rPr>
      </w:pPr>
      <w:r w:rsidRPr="00424759">
        <w:rPr>
          <w:i/>
          <w:lang w:val="en-GB"/>
        </w:rPr>
        <w:t xml:space="preserve">E-mail PI: </w:t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  <w:t xml:space="preserve">Phone PI: </w:t>
      </w:r>
    </w:p>
    <w:p w14:paraId="6DCC68BB" w14:textId="77777777"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424759">
        <w:rPr>
          <w:lang w:val="en-GB"/>
        </w:rPr>
        <w:t>Institution</w:t>
      </w:r>
      <w:r w:rsidR="00A246C2">
        <w:rPr>
          <w:lang w:val="en-GB"/>
        </w:rPr>
        <w:t xml:space="preserve">: </w:t>
      </w:r>
      <w:r w:rsidR="00A246C2" w:rsidRPr="00A246C2">
        <w:rPr>
          <w:i/>
          <w:lang w:val="en-GB"/>
        </w:rPr>
        <w:t>tick the institution you are coming from</w:t>
      </w:r>
    </w:p>
    <w:tbl>
      <w:tblPr>
        <w:tblW w:w="898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80"/>
        <w:gridCol w:w="2420"/>
        <w:gridCol w:w="1700"/>
        <w:gridCol w:w="980"/>
      </w:tblGrid>
      <w:tr w:rsidR="00A246C2" w:rsidRPr="00A246C2" w14:paraId="376A367F" w14:textId="77777777" w:rsidTr="00B469A2">
        <w:trPr>
          <w:trHeight w:val="288"/>
        </w:trPr>
        <w:tc>
          <w:tcPr>
            <w:tcW w:w="388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4A226"/>
            <w:noWrap/>
            <w:vAlign w:val="bottom"/>
            <w:hideMark/>
          </w:tcPr>
          <w:p w14:paraId="55DAD1F5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  <w:rPr>
                <w:b/>
                <w:bCs/>
              </w:rPr>
            </w:pPr>
            <w:r w:rsidRPr="00A246C2">
              <w:rPr>
                <w:b/>
                <w:bCs/>
              </w:rPr>
              <w:t>Institution name</w:t>
            </w:r>
          </w:p>
        </w:tc>
        <w:tc>
          <w:tcPr>
            <w:tcW w:w="242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4A226"/>
            <w:noWrap/>
            <w:vAlign w:val="bottom"/>
            <w:hideMark/>
          </w:tcPr>
          <w:p w14:paraId="46B57FF1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  <w:rPr>
                <w:b/>
                <w:bCs/>
              </w:rPr>
            </w:pPr>
            <w:r w:rsidRPr="00A246C2">
              <w:rPr>
                <w:b/>
                <w:bCs/>
              </w:rPr>
              <w:t>Country code</w:t>
            </w:r>
          </w:p>
        </w:tc>
        <w:tc>
          <w:tcPr>
            <w:tcW w:w="170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4A226"/>
            <w:noWrap/>
            <w:vAlign w:val="bottom"/>
            <w:hideMark/>
          </w:tcPr>
          <w:p w14:paraId="3BFA1585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  <w:rPr>
                <w:b/>
                <w:bCs/>
              </w:rPr>
            </w:pPr>
            <w:r w:rsidRPr="00A246C2">
              <w:rPr>
                <w:b/>
                <w:bCs/>
              </w:rPr>
              <w:t>Abbreviation</w:t>
            </w:r>
          </w:p>
        </w:tc>
        <w:tc>
          <w:tcPr>
            <w:tcW w:w="98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4A226"/>
          </w:tcPr>
          <w:p w14:paraId="04186869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  <w:rPr>
                <w:b/>
                <w:bCs/>
              </w:rPr>
            </w:pPr>
          </w:p>
        </w:tc>
      </w:tr>
      <w:tr w:rsidR="00A246C2" w:rsidRPr="00A246C2" w14:paraId="1C5617D3" w14:textId="77777777" w:rsidTr="00A246C2">
        <w:trPr>
          <w:trHeight w:val="288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98261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St. Anne's University Hospital Brno/ICRC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B675A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CZ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148D6AB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ICRC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62601D6F" w14:textId="77777777" w:rsidR="00A246C2" w:rsidRPr="00A246C2" w:rsidRDefault="000339BF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sdt>
              <w:sdtPr>
                <w:rPr>
                  <w:lang w:val="en-GB"/>
                </w:rPr>
                <w:id w:val="140348342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A246C2">
                  <w:rPr>
                    <w:rFonts w:ascii="Times New Roman" w:hAnsi="Times New Roman"/>
                    <w:lang w:val="en-GB"/>
                  </w:rPr>
                  <w:t>☐</w:t>
                </w:r>
              </w:sdtContent>
            </w:sdt>
            <w:r w:rsidR="00A246C2" w:rsidRPr="00424759">
              <w:rPr>
                <w:lang w:val="en-GB"/>
              </w:rPr>
              <w:t xml:space="preserve"> </w:t>
            </w:r>
          </w:p>
        </w:tc>
      </w:tr>
      <w:tr w:rsidR="00A246C2" w:rsidRPr="00A246C2" w14:paraId="52ED601F" w14:textId="77777777" w:rsidTr="00A246C2">
        <w:trPr>
          <w:trHeight w:val="288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CB931" w14:textId="1E933D9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 xml:space="preserve">Masaryk University </w:t>
            </w:r>
            <w:r w:rsidR="008F3776">
              <w:t>–</w:t>
            </w:r>
            <w:r w:rsidRPr="00A246C2">
              <w:t xml:space="preserve"> CEITEC</w:t>
            </w:r>
            <w:r w:rsidR="008F3776">
              <w:t xml:space="preserve"> 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967D8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CZ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ED1712E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CEITEC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73EFD5E3" w14:textId="77777777" w:rsidR="00A246C2" w:rsidRPr="00A246C2" w:rsidRDefault="000339BF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sdt>
              <w:sdtPr>
                <w:rPr>
                  <w:lang w:val="en-GB"/>
                </w:rPr>
                <w:id w:val="142198398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A246C2">
                  <w:rPr>
                    <w:rFonts w:ascii="Times New Roman" w:hAnsi="Times New Roman"/>
                    <w:lang w:val="en-GB"/>
                  </w:rPr>
                  <w:t>☐</w:t>
                </w:r>
              </w:sdtContent>
            </w:sdt>
            <w:r w:rsidR="00A246C2" w:rsidRPr="00424759">
              <w:rPr>
                <w:lang w:val="en-GB"/>
              </w:rPr>
              <w:t xml:space="preserve"> </w:t>
            </w:r>
          </w:p>
        </w:tc>
      </w:tr>
      <w:tr w:rsidR="00A246C2" w:rsidRPr="00A246C2" w14:paraId="1818289C" w14:textId="77777777" w:rsidTr="00A246C2">
        <w:trPr>
          <w:trHeight w:val="288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D6C6F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 xml:space="preserve">Vilnius University 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5E31A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L</w:t>
            </w:r>
            <w:r w:rsidR="00E56E5F">
              <w:t>T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6660AD4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V</w:t>
            </w:r>
            <w:r w:rsidR="00E56E5F">
              <w:t>U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03BA2B34" w14:textId="77777777" w:rsidR="00A246C2" w:rsidRPr="00A246C2" w:rsidRDefault="000339BF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sdt>
              <w:sdtPr>
                <w:rPr>
                  <w:lang w:val="en-GB"/>
                </w:rPr>
                <w:id w:val="130281231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A246C2">
                  <w:rPr>
                    <w:rFonts w:ascii="Times New Roman" w:hAnsi="Times New Roman"/>
                    <w:lang w:val="en-GB"/>
                  </w:rPr>
                  <w:t>☐</w:t>
                </w:r>
              </w:sdtContent>
            </w:sdt>
            <w:r w:rsidR="00A246C2" w:rsidRPr="00424759">
              <w:rPr>
                <w:lang w:val="en-GB"/>
              </w:rPr>
              <w:t xml:space="preserve"> </w:t>
            </w:r>
          </w:p>
        </w:tc>
      </w:tr>
      <w:tr w:rsidR="00A246C2" w:rsidRPr="00A246C2" w14:paraId="0F58AAC2" w14:textId="77777777" w:rsidTr="00A246C2">
        <w:trPr>
          <w:trHeight w:val="288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A9D6B" w14:textId="65B7BF5F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proofErr w:type="spellStart"/>
            <w:r w:rsidRPr="00A246C2">
              <w:t>Medical</w:t>
            </w:r>
            <w:proofErr w:type="spellEnd"/>
            <w:r w:rsidRPr="00A246C2">
              <w:t xml:space="preserve"> University in </w:t>
            </w:r>
            <w:proofErr w:type="spellStart"/>
            <w:r w:rsidRPr="00A246C2">
              <w:t>Lodz</w:t>
            </w:r>
            <w:proofErr w:type="spellEnd"/>
            <w:r w:rsidRPr="00A246C2">
              <w:t xml:space="preserve"> 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60D47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PL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0C83CED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MUL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0CD62BBD" w14:textId="77777777" w:rsidR="00A246C2" w:rsidRPr="00A246C2" w:rsidRDefault="000339BF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sdt>
              <w:sdtPr>
                <w:rPr>
                  <w:lang w:val="en-GB"/>
                </w:rPr>
                <w:id w:val="51025773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A246C2">
                  <w:rPr>
                    <w:rFonts w:ascii="Times New Roman" w:hAnsi="Times New Roman"/>
                    <w:lang w:val="en-GB"/>
                  </w:rPr>
                  <w:t>☐</w:t>
                </w:r>
              </w:sdtContent>
            </w:sdt>
            <w:r w:rsidR="00A246C2" w:rsidRPr="00424759">
              <w:rPr>
                <w:lang w:val="en-GB"/>
              </w:rPr>
              <w:t xml:space="preserve"> </w:t>
            </w:r>
          </w:p>
        </w:tc>
      </w:tr>
      <w:tr w:rsidR="00A246C2" w:rsidRPr="00A246C2" w14:paraId="02722465" w14:textId="77777777" w:rsidTr="00A246C2">
        <w:trPr>
          <w:trHeight w:val="288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B97B0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Biomedical Research Center SAS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71228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SK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B204C7E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SAS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41234DF2" w14:textId="77777777" w:rsidR="00A246C2" w:rsidRPr="00A246C2" w:rsidRDefault="000339BF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sdt>
              <w:sdtPr>
                <w:rPr>
                  <w:lang w:val="en-GB"/>
                </w:rPr>
                <w:id w:val="-937679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A246C2">
                  <w:rPr>
                    <w:rFonts w:ascii="Times New Roman" w:hAnsi="Times New Roman"/>
                    <w:lang w:val="en-GB"/>
                  </w:rPr>
                  <w:t>☐</w:t>
                </w:r>
              </w:sdtContent>
            </w:sdt>
            <w:r w:rsidR="00A246C2" w:rsidRPr="00424759">
              <w:rPr>
                <w:lang w:val="en-GB"/>
              </w:rPr>
              <w:t xml:space="preserve"> </w:t>
            </w:r>
          </w:p>
        </w:tc>
      </w:tr>
      <w:tr w:rsidR="00A246C2" w:rsidRPr="00A246C2" w14:paraId="19034F17" w14:textId="77777777" w:rsidTr="00A246C2">
        <w:trPr>
          <w:trHeight w:val="288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AE43F" w14:textId="1FE190A1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proofErr w:type="spellStart"/>
            <w:r w:rsidRPr="00A246C2">
              <w:t>School</w:t>
            </w:r>
            <w:proofErr w:type="spellEnd"/>
            <w:r w:rsidRPr="00A246C2">
              <w:t xml:space="preserve"> </w:t>
            </w:r>
            <w:proofErr w:type="spellStart"/>
            <w:r w:rsidRPr="00A246C2">
              <w:t>of</w:t>
            </w:r>
            <w:proofErr w:type="spellEnd"/>
            <w:r w:rsidRPr="00A246C2">
              <w:t xml:space="preserve"> </w:t>
            </w:r>
            <w:proofErr w:type="spellStart"/>
            <w:r w:rsidRPr="00A246C2">
              <w:t>Medicine</w:t>
            </w:r>
            <w:proofErr w:type="spellEnd"/>
            <w:r w:rsidRPr="00A246C2">
              <w:t xml:space="preserve"> </w:t>
            </w:r>
            <w:r w:rsidR="008F3776">
              <w:t>–</w:t>
            </w:r>
            <w:r w:rsidRPr="00A246C2">
              <w:t xml:space="preserve"> University</w:t>
            </w:r>
            <w:r w:rsidR="008F3776">
              <w:t xml:space="preserve"> </w:t>
            </w:r>
            <w:proofErr w:type="spellStart"/>
            <w:r w:rsidRPr="00A246C2">
              <w:t>of</w:t>
            </w:r>
            <w:proofErr w:type="spellEnd"/>
            <w:r w:rsidRPr="00A246C2">
              <w:t xml:space="preserve"> Zagreb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32F84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HR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9829147" w14:textId="1FBAB7B1" w:rsidR="00A246C2" w:rsidRPr="00A246C2" w:rsidRDefault="001B15A5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>
              <w:t xml:space="preserve">UZSM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110C1EB9" w14:textId="77777777" w:rsidR="00A246C2" w:rsidRPr="00A246C2" w:rsidRDefault="000339BF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sdt>
              <w:sdtPr>
                <w:rPr>
                  <w:lang w:val="en-GB"/>
                </w:rPr>
                <w:id w:val="137719808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A246C2">
                  <w:rPr>
                    <w:rFonts w:ascii="Times New Roman" w:hAnsi="Times New Roman"/>
                    <w:lang w:val="en-GB"/>
                  </w:rPr>
                  <w:t>☐</w:t>
                </w:r>
              </w:sdtContent>
            </w:sdt>
            <w:r w:rsidR="00A246C2" w:rsidRPr="00424759">
              <w:rPr>
                <w:lang w:val="en-GB"/>
              </w:rPr>
              <w:t xml:space="preserve"> </w:t>
            </w:r>
          </w:p>
        </w:tc>
      </w:tr>
      <w:tr w:rsidR="00A246C2" w:rsidRPr="00A246C2" w14:paraId="04ED7983" w14:textId="77777777" w:rsidTr="00A246C2">
        <w:trPr>
          <w:trHeight w:val="288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DDB74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University of Ljubljana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8D086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SI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7C4874A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UNILJ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3986D6DC" w14:textId="77777777" w:rsidR="00A246C2" w:rsidRPr="00A246C2" w:rsidRDefault="000339BF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sdt>
              <w:sdtPr>
                <w:rPr>
                  <w:lang w:val="en-GB"/>
                </w:rPr>
                <w:id w:val="-39127747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A246C2">
                  <w:rPr>
                    <w:rFonts w:ascii="Times New Roman" w:hAnsi="Times New Roman"/>
                    <w:lang w:val="en-GB"/>
                  </w:rPr>
                  <w:t>☐</w:t>
                </w:r>
              </w:sdtContent>
            </w:sdt>
            <w:r w:rsidR="00A246C2" w:rsidRPr="00424759">
              <w:rPr>
                <w:lang w:val="en-GB"/>
              </w:rPr>
              <w:t xml:space="preserve"> </w:t>
            </w:r>
          </w:p>
        </w:tc>
      </w:tr>
      <w:tr w:rsidR="00A246C2" w:rsidRPr="00A246C2" w14:paraId="1DC3A152" w14:textId="77777777" w:rsidTr="00A246C2">
        <w:trPr>
          <w:trHeight w:val="288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B43EC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Medical University Sofia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98A74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BG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5515630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MUS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2C64454F" w14:textId="77777777" w:rsidR="00A246C2" w:rsidRPr="00A246C2" w:rsidRDefault="000339BF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sdt>
              <w:sdtPr>
                <w:rPr>
                  <w:lang w:val="en-GB"/>
                </w:rPr>
                <w:id w:val="-12455160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A246C2">
                  <w:rPr>
                    <w:rFonts w:ascii="Times New Roman" w:hAnsi="Times New Roman"/>
                    <w:lang w:val="en-GB"/>
                  </w:rPr>
                  <w:t>☐</w:t>
                </w:r>
              </w:sdtContent>
            </w:sdt>
            <w:r w:rsidR="00A246C2" w:rsidRPr="00424759">
              <w:rPr>
                <w:lang w:val="en-GB"/>
              </w:rPr>
              <w:t xml:space="preserve"> </w:t>
            </w:r>
          </w:p>
        </w:tc>
      </w:tr>
      <w:tr w:rsidR="00A246C2" w:rsidRPr="00A246C2" w14:paraId="160581E3" w14:textId="77777777" w:rsidTr="00A246C2">
        <w:trPr>
          <w:trHeight w:val="288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109469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University of Tartu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1A873E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ES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CC31C2E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UT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741CF590" w14:textId="77777777" w:rsidR="00A246C2" w:rsidRPr="00A246C2" w:rsidRDefault="000339BF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sdt>
              <w:sdtPr>
                <w:rPr>
                  <w:lang w:val="en-GB"/>
                </w:rPr>
                <w:id w:val="-22954227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A246C2">
                  <w:rPr>
                    <w:rFonts w:ascii="Times New Roman" w:hAnsi="Times New Roman"/>
                    <w:lang w:val="en-GB"/>
                  </w:rPr>
                  <w:t>☐</w:t>
                </w:r>
              </w:sdtContent>
            </w:sdt>
            <w:r w:rsidR="00A246C2" w:rsidRPr="00424759">
              <w:rPr>
                <w:lang w:val="en-GB"/>
              </w:rPr>
              <w:t xml:space="preserve"> </w:t>
            </w:r>
          </w:p>
        </w:tc>
      </w:tr>
      <w:tr w:rsidR="00A246C2" w:rsidRPr="00A246C2" w14:paraId="6C04AE16" w14:textId="77777777" w:rsidTr="00A246C2">
        <w:trPr>
          <w:trHeight w:val="288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549C95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Semmelweis University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07E609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HU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B109BF2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SU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673B60FD" w14:textId="77777777" w:rsidR="00A246C2" w:rsidRPr="00A246C2" w:rsidRDefault="000339BF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sdt>
              <w:sdtPr>
                <w:rPr>
                  <w:lang w:val="en-GB"/>
                </w:rPr>
                <w:id w:val="-182265265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A246C2">
                  <w:rPr>
                    <w:rFonts w:ascii="Times New Roman" w:hAnsi="Times New Roman"/>
                    <w:lang w:val="en-GB"/>
                  </w:rPr>
                  <w:t>☐</w:t>
                </w:r>
              </w:sdtContent>
            </w:sdt>
            <w:r w:rsidR="00A246C2" w:rsidRPr="00424759">
              <w:rPr>
                <w:lang w:val="en-GB"/>
              </w:rPr>
              <w:t xml:space="preserve"> </w:t>
            </w:r>
          </w:p>
        </w:tc>
      </w:tr>
      <w:tr w:rsidR="00A246C2" w:rsidRPr="00A246C2" w14:paraId="598E5E95" w14:textId="77777777" w:rsidTr="00A246C2">
        <w:trPr>
          <w:trHeight w:val="288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977C94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lastRenderedPageBreak/>
              <w:t xml:space="preserve">Carol </w:t>
            </w:r>
            <w:proofErr w:type="spellStart"/>
            <w:r w:rsidRPr="00A246C2">
              <w:t>Davila</w:t>
            </w:r>
            <w:proofErr w:type="spellEnd"/>
            <w:r w:rsidRPr="00A246C2">
              <w:t xml:space="preserve"> University </w:t>
            </w:r>
            <w:proofErr w:type="spellStart"/>
            <w:r w:rsidRPr="00A246C2">
              <w:t>of</w:t>
            </w:r>
            <w:proofErr w:type="spellEnd"/>
            <w:r w:rsidRPr="00A246C2">
              <w:t xml:space="preserve"> </w:t>
            </w:r>
            <w:proofErr w:type="spellStart"/>
            <w:r w:rsidRPr="00A246C2">
              <w:t>Medicine</w:t>
            </w:r>
            <w:proofErr w:type="spellEnd"/>
            <w:r w:rsidRPr="00A246C2">
              <w:t xml:space="preserve"> and Pharmacy Bucharest 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92F388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RO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095AA55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UMFCD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18B45786" w14:textId="77777777" w:rsidR="00A246C2" w:rsidRPr="00A246C2" w:rsidRDefault="000339BF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sdt>
              <w:sdtPr>
                <w:rPr>
                  <w:lang w:val="en-GB"/>
                </w:rPr>
                <w:id w:val="-126060027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A246C2">
                  <w:rPr>
                    <w:rFonts w:ascii="Times New Roman" w:hAnsi="Times New Roman"/>
                    <w:lang w:val="en-GB"/>
                  </w:rPr>
                  <w:t>☐</w:t>
                </w:r>
              </w:sdtContent>
            </w:sdt>
            <w:r w:rsidR="00A246C2" w:rsidRPr="00424759">
              <w:rPr>
                <w:lang w:val="en-GB"/>
              </w:rPr>
              <w:t xml:space="preserve"> </w:t>
            </w:r>
          </w:p>
        </w:tc>
      </w:tr>
      <w:tr w:rsidR="00A246C2" w:rsidRPr="00A246C2" w14:paraId="23D12FBF" w14:textId="77777777" w:rsidTr="00A246C2">
        <w:trPr>
          <w:trHeight w:val="300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F6F18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Latvian Institute of Organic Synthesis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5B3F3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LV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4354F04" w14:textId="77777777"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OSI</w:t>
            </w: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C2508D9" w14:textId="77777777" w:rsidR="00A246C2" w:rsidRPr="00A246C2" w:rsidRDefault="000339BF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sdt>
              <w:sdtPr>
                <w:rPr>
                  <w:lang w:val="en-GB"/>
                </w:rPr>
                <w:id w:val="32963701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4204D5">
                  <w:rPr>
                    <w:rFonts w:ascii="Times New Roman" w:hAnsi="Times New Roman"/>
                    <w:lang w:val="en-GB"/>
                  </w:rPr>
                  <w:t>☐</w:t>
                </w:r>
              </w:sdtContent>
            </w:sdt>
            <w:r w:rsidR="004204D5" w:rsidRPr="00424759">
              <w:rPr>
                <w:lang w:val="en-GB"/>
              </w:rPr>
              <w:t xml:space="preserve"> </w:t>
            </w:r>
          </w:p>
        </w:tc>
      </w:tr>
    </w:tbl>
    <w:p w14:paraId="2B216DBB" w14:textId="77777777"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</w:p>
    <w:p w14:paraId="3C7B7361" w14:textId="77777777" w:rsidR="00602293" w:rsidRPr="00424759" w:rsidRDefault="00602293" w:rsidP="00602293">
      <w:pPr>
        <w:spacing w:after="120"/>
        <w:ind w:right="-144"/>
        <w:jc w:val="center"/>
        <w:rPr>
          <w:b/>
          <w:sz w:val="24"/>
          <w:lang w:val="en-GB"/>
        </w:rPr>
      </w:pPr>
      <w:r w:rsidRPr="00424759">
        <w:rPr>
          <w:b/>
          <w:sz w:val="24"/>
          <w:lang w:val="en-GB"/>
        </w:rPr>
        <w:t>Project proposal (max 2 A4 pages)</w:t>
      </w:r>
    </w:p>
    <w:p w14:paraId="67061EE9" w14:textId="764404BB"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424759">
        <w:rPr>
          <w:lang w:val="en-GB"/>
        </w:rPr>
        <w:t>Core facility</w:t>
      </w:r>
      <w:r w:rsidR="004204D5">
        <w:rPr>
          <w:lang w:val="en-GB"/>
        </w:rPr>
        <w:t>/</w:t>
      </w:r>
      <w:proofErr w:type="spellStart"/>
      <w:r w:rsidR="004204D5">
        <w:rPr>
          <w:lang w:val="en-GB"/>
        </w:rPr>
        <w:t>ies</w:t>
      </w:r>
      <w:proofErr w:type="spellEnd"/>
      <w:r w:rsidR="004204D5">
        <w:rPr>
          <w:lang w:val="en-GB"/>
        </w:rPr>
        <w:t xml:space="preserve"> or service laborator</w:t>
      </w:r>
      <w:r w:rsidR="008F3776">
        <w:rPr>
          <w:lang w:val="en-GB"/>
        </w:rPr>
        <w:t>y/</w:t>
      </w:r>
      <w:proofErr w:type="spellStart"/>
      <w:r w:rsidR="004204D5">
        <w:rPr>
          <w:lang w:val="en-GB"/>
        </w:rPr>
        <w:t>ies</w:t>
      </w:r>
      <w:proofErr w:type="spellEnd"/>
      <w:r w:rsidRPr="00424759">
        <w:rPr>
          <w:lang w:val="en-GB"/>
        </w:rPr>
        <w:t xml:space="preserve"> to be used: </w:t>
      </w:r>
    </w:p>
    <w:p w14:paraId="70DCC634" w14:textId="77777777"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</w:p>
    <w:p w14:paraId="60ACB8DE" w14:textId="77777777"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424759">
        <w:rPr>
          <w:lang w:val="en-GB"/>
        </w:rPr>
        <w:t>Abstract:</w:t>
      </w:r>
    </w:p>
    <w:p w14:paraId="5D3CFFC7" w14:textId="77777777"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</w:p>
    <w:p w14:paraId="082D5B0D" w14:textId="77777777"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424759">
        <w:rPr>
          <w:lang w:val="en-GB"/>
        </w:rPr>
        <w:t xml:space="preserve">Background (scientific context of the proposed project): </w:t>
      </w:r>
    </w:p>
    <w:p w14:paraId="4F0AA876" w14:textId="77777777"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</w:p>
    <w:p w14:paraId="66ED8D2F" w14:textId="77777777"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424759">
        <w:rPr>
          <w:lang w:val="en-GB"/>
        </w:rPr>
        <w:t xml:space="preserve">Objectives: </w:t>
      </w:r>
    </w:p>
    <w:p w14:paraId="424E2781" w14:textId="77777777"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</w:p>
    <w:p w14:paraId="4B4E5B20" w14:textId="77777777"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424759">
        <w:rPr>
          <w:lang w:val="en-GB"/>
        </w:rPr>
        <w:t xml:space="preserve">Expected results: </w:t>
      </w:r>
    </w:p>
    <w:p w14:paraId="180ABD9C" w14:textId="77777777"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</w:p>
    <w:p w14:paraId="6F18BB1F" w14:textId="77777777" w:rsidR="00602293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424759">
        <w:rPr>
          <w:lang w:val="en-GB"/>
        </w:rPr>
        <w:t>Experimental plan (methods/technical requirements):</w:t>
      </w:r>
    </w:p>
    <w:p w14:paraId="22CF8FF8" w14:textId="77777777" w:rsidR="004F5A42" w:rsidRDefault="004F5A42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</w:p>
    <w:p w14:paraId="0FD2F2BD" w14:textId="77777777"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424759">
        <w:rPr>
          <w:lang w:val="en-GB"/>
        </w:rPr>
        <w:t>References:</w:t>
      </w:r>
    </w:p>
    <w:p w14:paraId="2AB707BD" w14:textId="77777777"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</w:p>
    <w:p w14:paraId="4AB0B7A6" w14:textId="77777777"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424759">
        <w:rPr>
          <w:lang w:val="en-GB"/>
        </w:rPr>
        <w:t xml:space="preserve">Quantification of the project (e.g. number of samples, </w:t>
      </w:r>
      <w:r w:rsidR="000227FA">
        <w:rPr>
          <w:lang w:val="en-GB"/>
        </w:rPr>
        <w:t>rough number of machine-</w:t>
      </w:r>
      <w:r w:rsidRPr="00424759">
        <w:rPr>
          <w:lang w:val="en-GB"/>
        </w:rPr>
        <w:t>hours needed):</w:t>
      </w:r>
    </w:p>
    <w:p w14:paraId="78823AE9" w14:textId="77777777"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</w:p>
    <w:p w14:paraId="371AF428" w14:textId="77777777" w:rsidR="00602293" w:rsidRPr="00424759" w:rsidRDefault="00602293" w:rsidP="00602293">
      <w:pPr>
        <w:spacing w:after="120"/>
        <w:rPr>
          <w:b/>
          <w:lang w:val="en-GB"/>
        </w:rPr>
      </w:pPr>
    </w:p>
    <w:p w14:paraId="20157195" w14:textId="77777777" w:rsidR="00F4603E" w:rsidRPr="00602293" w:rsidRDefault="00F4603E" w:rsidP="00602293"/>
    <w:sectPr w:rsidR="00F4603E" w:rsidRPr="00602293" w:rsidSect="002C50D9">
      <w:headerReference w:type="default" r:id="rId8"/>
      <w:pgSz w:w="11906" w:h="16838"/>
      <w:pgMar w:top="2268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E50ABB" w14:textId="77777777" w:rsidR="006602B6" w:rsidRDefault="006602B6" w:rsidP="00F4603E">
      <w:pPr>
        <w:spacing w:after="0" w:line="240" w:lineRule="auto"/>
      </w:pPr>
      <w:r>
        <w:separator/>
      </w:r>
    </w:p>
  </w:endnote>
  <w:endnote w:type="continuationSeparator" w:id="0">
    <w:p w14:paraId="1EE13444" w14:textId="77777777" w:rsidR="006602B6" w:rsidRDefault="006602B6" w:rsidP="00F460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751B0D" w14:textId="77777777" w:rsidR="006602B6" w:rsidRDefault="006602B6" w:rsidP="00F4603E">
      <w:pPr>
        <w:spacing w:after="0" w:line="240" w:lineRule="auto"/>
      </w:pPr>
      <w:r>
        <w:separator/>
      </w:r>
    </w:p>
  </w:footnote>
  <w:footnote w:type="continuationSeparator" w:id="0">
    <w:p w14:paraId="35641ABB" w14:textId="77777777" w:rsidR="006602B6" w:rsidRDefault="006602B6" w:rsidP="00F460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051B9" w14:textId="318E223E" w:rsidR="00ED271B" w:rsidRDefault="00A246C2">
    <w:pPr>
      <w:pStyle w:val="Zhlav"/>
    </w:pPr>
    <w:r w:rsidRPr="007F06CC">
      <w:rPr>
        <w:rFonts w:cs="Arial"/>
        <w:noProof/>
        <w:lang w:val="hr-HR" w:eastAsia="hr-HR"/>
      </w:rPr>
      <w:drawing>
        <wp:inline distT="0" distB="0" distL="0" distR="0" wp14:anchorId="1D1DFCB8" wp14:editId="2274F2EA">
          <wp:extent cx="2949677" cy="1214196"/>
          <wp:effectExtent l="0" t="0" r="3175" b="5080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70133" cy="122261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4C47B97" w14:textId="70C62C3D" w:rsidR="00356E88" w:rsidRDefault="00356E88">
    <w:pPr>
      <w:pStyle w:val="Zhlav"/>
    </w:pPr>
  </w:p>
  <w:p w14:paraId="7D9C1EEF" w14:textId="695BC3E9" w:rsidR="00356E88" w:rsidRDefault="00356E88">
    <w:pPr>
      <w:pStyle w:val="Zhlav"/>
    </w:pPr>
  </w:p>
  <w:p w14:paraId="0077C30D" w14:textId="77777777" w:rsidR="00356E88" w:rsidRDefault="00356E8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01F69CC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689E0A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FD1A976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D9B0E9F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DFAA22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2388723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9925D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F8EE24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C2D37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ED67982"/>
    <w:lvl w:ilvl="0">
      <w:start w:val="1"/>
      <w:numFmt w:val="upperRoman"/>
      <w:pStyle w:val="slovanseznam"/>
      <w:lvlText w:val="%1."/>
      <w:lvlJc w:val="left"/>
      <w:pPr>
        <w:tabs>
          <w:tab w:val="num" w:pos="720"/>
        </w:tabs>
        <w:ind w:left="567" w:hanging="567"/>
      </w:pPr>
      <w:rPr>
        <w:rFonts w:hint="default"/>
      </w:rPr>
    </w:lvl>
  </w:abstractNum>
  <w:abstractNum w:abstractNumId="10" w15:restartNumberingAfterBreak="0">
    <w:nsid w:val="FFFFFF89"/>
    <w:multiLevelType w:val="singleLevel"/>
    <w:tmpl w:val="DA406CF2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8D91D32"/>
    <w:multiLevelType w:val="hybridMultilevel"/>
    <w:tmpl w:val="D65031F2"/>
    <w:lvl w:ilvl="0" w:tplc="7650786A">
      <w:start w:val="1"/>
      <w:numFmt w:val="bullet"/>
      <w:lvlText w:val=""/>
      <w:lvlJc w:val="left"/>
      <w:pPr>
        <w:ind w:left="778" w:hanging="360"/>
      </w:pPr>
      <w:rPr>
        <w:rFonts w:ascii="Wingdings 3" w:hAnsi="Wingdings 3" w:hint="default"/>
        <w:color w:val="C00000"/>
        <w:sz w:val="20"/>
        <w:szCs w:val="20"/>
      </w:rPr>
    </w:lvl>
    <w:lvl w:ilvl="1" w:tplc="0405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2" w15:restartNumberingAfterBreak="0">
    <w:nsid w:val="1E1B185F"/>
    <w:multiLevelType w:val="hybridMultilevel"/>
    <w:tmpl w:val="BC26B2A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293193"/>
    <w:multiLevelType w:val="hybridMultilevel"/>
    <w:tmpl w:val="42E26704"/>
    <w:lvl w:ilvl="0" w:tplc="04050001">
      <w:start w:val="1"/>
      <w:numFmt w:val="bullet"/>
      <w:lvlText w:val=""/>
      <w:lvlJc w:val="left"/>
      <w:pPr>
        <w:tabs>
          <w:tab w:val="num" w:pos="4260"/>
        </w:tabs>
        <w:ind w:left="42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4980"/>
        </w:tabs>
        <w:ind w:left="49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5700"/>
        </w:tabs>
        <w:ind w:left="57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6420"/>
        </w:tabs>
        <w:ind w:left="64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7140"/>
        </w:tabs>
        <w:ind w:left="71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7860"/>
        </w:tabs>
        <w:ind w:left="78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8580"/>
        </w:tabs>
        <w:ind w:left="85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9300"/>
        </w:tabs>
        <w:ind w:left="93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10020"/>
        </w:tabs>
        <w:ind w:left="10020" w:hanging="360"/>
      </w:pPr>
      <w:rPr>
        <w:rFonts w:ascii="Wingdings" w:hAnsi="Wingdings" w:hint="default"/>
      </w:rPr>
    </w:lvl>
  </w:abstractNum>
  <w:abstractNum w:abstractNumId="14" w15:restartNumberingAfterBreak="0">
    <w:nsid w:val="2B8434DA"/>
    <w:multiLevelType w:val="multilevel"/>
    <w:tmpl w:val="0C20941C"/>
    <w:styleLink w:val="slovnnadpis"/>
    <w:lvl w:ilvl="0">
      <w:start w:val="1"/>
      <w:numFmt w:val="decimal"/>
      <w:pStyle w:val="Nadpis1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color w:val="999999"/>
      </w:rPr>
    </w:lvl>
    <w:lvl w:ilvl="1">
      <w:start w:val="1"/>
      <w:numFmt w:val="decimal"/>
      <w:pStyle w:val="Nadpis2"/>
      <w:lvlText w:val="%1.%2."/>
      <w:lvlJc w:val="left"/>
      <w:pPr>
        <w:tabs>
          <w:tab w:val="num" w:pos="851"/>
        </w:tabs>
        <w:ind w:left="851" w:hanging="851"/>
      </w:pPr>
      <w:rPr>
        <w:rFonts w:hint="default"/>
        <w:color w:val="999999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1418" w:hanging="1418"/>
      </w:pPr>
      <w:rPr>
        <w:rFonts w:hint="default"/>
        <w:color w:val="999999"/>
      </w:rPr>
    </w:lvl>
    <w:lvl w:ilvl="3">
      <w:start w:val="1"/>
      <w:numFmt w:val="decimal"/>
      <w:lvlText w:val="%1.%2.%3.%4."/>
      <w:lvlJc w:val="left"/>
      <w:pPr>
        <w:tabs>
          <w:tab w:val="num" w:pos="1701"/>
        </w:tabs>
        <w:ind w:left="1701" w:hanging="1701"/>
      </w:pPr>
      <w:rPr>
        <w:rFonts w:hint="default"/>
        <w:color w:val="999999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37476334"/>
    <w:multiLevelType w:val="hybridMultilevel"/>
    <w:tmpl w:val="FF16A8DC"/>
    <w:lvl w:ilvl="0" w:tplc="04050001">
      <w:start w:val="1"/>
      <w:numFmt w:val="bullet"/>
      <w:lvlText w:val=""/>
      <w:lvlJc w:val="left"/>
      <w:pPr>
        <w:tabs>
          <w:tab w:val="num" w:pos="4965"/>
        </w:tabs>
        <w:ind w:left="49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5685"/>
        </w:tabs>
        <w:ind w:left="56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6405"/>
        </w:tabs>
        <w:ind w:left="64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7125"/>
        </w:tabs>
        <w:ind w:left="71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7845"/>
        </w:tabs>
        <w:ind w:left="78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8565"/>
        </w:tabs>
        <w:ind w:left="85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9285"/>
        </w:tabs>
        <w:ind w:left="92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10005"/>
        </w:tabs>
        <w:ind w:left="100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10725"/>
        </w:tabs>
        <w:ind w:left="10725" w:hanging="360"/>
      </w:pPr>
      <w:rPr>
        <w:rFonts w:ascii="Wingdings" w:hAnsi="Wingdings" w:hint="default"/>
      </w:rPr>
    </w:lvl>
  </w:abstractNum>
  <w:abstractNum w:abstractNumId="16" w15:restartNumberingAfterBreak="0">
    <w:nsid w:val="3A5103AE"/>
    <w:multiLevelType w:val="hybridMultilevel"/>
    <w:tmpl w:val="3E2C73DE"/>
    <w:lvl w:ilvl="0" w:tplc="6FD6D2A0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  <w:color w:val="C00000"/>
        <w:sz w:val="20"/>
        <w:szCs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CA3261"/>
    <w:multiLevelType w:val="hybridMultilevel"/>
    <w:tmpl w:val="9B743DBA"/>
    <w:lvl w:ilvl="0" w:tplc="A5809CBE">
      <w:start w:val="1"/>
      <w:numFmt w:val="upp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7C5585"/>
    <w:multiLevelType w:val="hybridMultilevel"/>
    <w:tmpl w:val="BDE6B452"/>
    <w:lvl w:ilvl="0" w:tplc="2B14F53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  <w:color w:val="C00000"/>
        <w:sz w:val="20"/>
        <w:szCs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652CC2"/>
    <w:multiLevelType w:val="hybridMultilevel"/>
    <w:tmpl w:val="93ACBC58"/>
    <w:lvl w:ilvl="0" w:tplc="344CA606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  <w:color w:val="C00000"/>
        <w:sz w:val="20"/>
        <w:szCs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FB466E"/>
    <w:multiLevelType w:val="hybridMultilevel"/>
    <w:tmpl w:val="223A5506"/>
    <w:lvl w:ilvl="0" w:tplc="CE146FDE">
      <w:start w:val="1"/>
      <w:numFmt w:val="upp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A319CD"/>
    <w:multiLevelType w:val="hybridMultilevel"/>
    <w:tmpl w:val="0F7C5D1C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5BDC5C82">
      <w:start w:val="1"/>
      <w:numFmt w:val="upperRoman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2"/>
  </w:num>
  <w:num w:numId="2">
    <w:abstractNumId w:val="14"/>
  </w:num>
  <w:num w:numId="3">
    <w:abstractNumId w:val="19"/>
  </w:num>
  <w:num w:numId="4">
    <w:abstractNumId w:val="18"/>
  </w:num>
  <w:num w:numId="5">
    <w:abstractNumId w:val="11"/>
  </w:num>
  <w:num w:numId="6">
    <w:abstractNumId w:val="16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10"/>
  </w:num>
  <w:num w:numId="13">
    <w:abstractNumId w:val="8"/>
  </w:num>
  <w:num w:numId="14">
    <w:abstractNumId w:val="7"/>
  </w:num>
  <w:num w:numId="15">
    <w:abstractNumId w:val="6"/>
  </w:num>
  <w:num w:numId="16">
    <w:abstractNumId w:val="5"/>
  </w:num>
  <w:num w:numId="17">
    <w:abstractNumId w:val="21"/>
  </w:num>
  <w:num w:numId="18">
    <w:abstractNumId w:val="13"/>
  </w:num>
  <w:num w:numId="19">
    <w:abstractNumId w:val="15"/>
  </w:num>
  <w:num w:numId="20">
    <w:abstractNumId w:val="0"/>
  </w:num>
  <w:num w:numId="2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1BWIjS0MLAwtLIyUdpeDU4uLM/DyQAstaAGrXEtMsAAAA"/>
  </w:docVars>
  <w:rsids>
    <w:rsidRoot w:val="00F4603E"/>
    <w:rsid w:val="00001843"/>
    <w:rsid w:val="00002B63"/>
    <w:rsid w:val="00011BB2"/>
    <w:rsid w:val="00013658"/>
    <w:rsid w:val="00013AB5"/>
    <w:rsid w:val="00013F5B"/>
    <w:rsid w:val="00013F68"/>
    <w:rsid w:val="0001605D"/>
    <w:rsid w:val="000167E1"/>
    <w:rsid w:val="0002046F"/>
    <w:rsid w:val="00020B3F"/>
    <w:rsid w:val="0002147C"/>
    <w:rsid w:val="00021EC9"/>
    <w:rsid w:val="000227FA"/>
    <w:rsid w:val="00022F8A"/>
    <w:rsid w:val="00026F5C"/>
    <w:rsid w:val="000273EE"/>
    <w:rsid w:val="00030E17"/>
    <w:rsid w:val="000313A5"/>
    <w:rsid w:val="00032169"/>
    <w:rsid w:val="0003273F"/>
    <w:rsid w:val="000339BF"/>
    <w:rsid w:val="00035A51"/>
    <w:rsid w:val="000402AF"/>
    <w:rsid w:val="00046AB5"/>
    <w:rsid w:val="000514F4"/>
    <w:rsid w:val="0005533F"/>
    <w:rsid w:val="0005676F"/>
    <w:rsid w:val="00056AE7"/>
    <w:rsid w:val="00062291"/>
    <w:rsid w:val="000630FE"/>
    <w:rsid w:val="0006319C"/>
    <w:rsid w:val="000661EF"/>
    <w:rsid w:val="00066CE1"/>
    <w:rsid w:val="00066E76"/>
    <w:rsid w:val="000676AA"/>
    <w:rsid w:val="000700DB"/>
    <w:rsid w:val="00072329"/>
    <w:rsid w:val="00075DC5"/>
    <w:rsid w:val="000766E6"/>
    <w:rsid w:val="000835BC"/>
    <w:rsid w:val="000908D2"/>
    <w:rsid w:val="00095AD3"/>
    <w:rsid w:val="00095EC7"/>
    <w:rsid w:val="0009758D"/>
    <w:rsid w:val="000A1AA9"/>
    <w:rsid w:val="000A2DA4"/>
    <w:rsid w:val="000A4423"/>
    <w:rsid w:val="000A4D7D"/>
    <w:rsid w:val="000A5F87"/>
    <w:rsid w:val="000A6480"/>
    <w:rsid w:val="000B0322"/>
    <w:rsid w:val="000B0966"/>
    <w:rsid w:val="000B46B4"/>
    <w:rsid w:val="000C20FB"/>
    <w:rsid w:val="000C56A6"/>
    <w:rsid w:val="000C70F6"/>
    <w:rsid w:val="000C780D"/>
    <w:rsid w:val="000D18C6"/>
    <w:rsid w:val="000D1D75"/>
    <w:rsid w:val="000D2499"/>
    <w:rsid w:val="000D2BDC"/>
    <w:rsid w:val="000D3810"/>
    <w:rsid w:val="000E6C1C"/>
    <w:rsid w:val="000E701B"/>
    <w:rsid w:val="000E742F"/>
    <w:rsid w:val="000F0505"/>
    <w:rsid w:val="000F0E7C"/>
    <w:rsid w:val="000F1266"/>
    <w:rsid w:val="000F24A1"/>
    <w:rsid w:val="000F2ABF"/>
    <w:rsid w:val="000F6F6E"/>
    <w:rsid w:val="000F7467"/>
    <w:rsid w:val="000F75C6"/>
    <w:rsid w:val="00104E0F"/>
    <w:rsid w:val="001105C3"/>
    <w:rsid w:val="00110DDC"/>
    <w:rsid w:val="00112433"/>
    <w:rsid w:val="00117C26"/>
    <w:rsid w:val="00120053"/>
    <w:rsid w:val="001208CE"/>
    <w:rsid w:val="001220D7"/>
    <w:rsid w:val="0012245D"/>
    <w:rsid w:val="001228A7"/>
    <w:rsid w:val="00122AF3"/>
    <w:rsid w:val="00123281"/>
    <w:rsid w:val="001240E6"/>
    <w:rsid w:val="00125101"/>
    <w:rsid w:val="00127C6C"/>
    <w:rsid w:val="00130240"/>
    <w:rsid w:val="00134C03"/>
    <w:rsid w:val="00135447"/>
    <w:rsid w:val="00135672"/>
    <w:rsid w:val="00137CF4"/>
    <w:rsid w:val="00141937"/>
    <w:rsid w:val="00141DDE"/>
    <w:rsid w:val="00141F8D"/>
    <w:rsid w:val="00143472"/>
    <w:rsid w:val="00145ECB"/>
    <w:rsid w:val="00146ED2"/>
    <w:rsid w:val="001503F6"/>
    <w:rsid w:val="00152081"/>
    <w:rsid w:val="0015243E"/>
    <w:rsid w:val="00155413"/>
    <w:rsid w:val="00156D77"/>
    <w:rsid w:val="00157ABC"/>
    <w:rsid w:val="00160E5D"/>
    <w:rsid w:val="0016366F"/>
    <w:rsid w:val="0016412A"/>
    <w:rsid w:val="001675F1"/>
    <w:rsid w:val="00167B5C"/>
    <w:rsid w:val="00167D99"/>
    <w:rsid w:val="0017073A"/>
    <w:rsid w:val="00174E25"/>
    <w:rsid w:val="001756C9"/>
    <w:rsid w:val="001808A3"/>
    <w:rsid w:val="00181039"/>
    <w:rsid w:val="00181F9B"/>
    <w:rsid w:val="00182A7F"/>
    <w:rsid w:val="00187BE7"/>
    <w:rsid w:val="00190301"/>
    <w:rsid w:val="001905EA"/>
    <w:rsid w:val="00191D86"/>
    <w:rsid w:val="00192835"/>
    <w:rsid w:val="0019671F"/>
    <w:rsid w:val="001978F9"/>
    <w:rsid w:val="00197C55"/>
    <w:rsid w:val="001A2A1C"/>
    <w:rsid w:val="001A4167"/>
    <w:rsid w:val="001A46F0"/>
    <w:rsid w:val="001A4EFB"/>
    <w:rsid w:val="001A767D"/>
    <w:rsid w:val="001B1526"/>
    <w:rsid w:val="001B15A5"/>
    <w:rsid w:val="001B1CEF"/>
    <w:rsid w:val="001B21BB"/>
    <w:rsid w:val="001B5A47"/>
    <w:rsid w:val="001C1EA0"/>
    <w:rsid w:val="001C2E74"/>
    <w:rsid w:val="001C41B7"/>
    <w:rsid w:val="001C4641"/>
    <w:rsid w:val="001C5DAA"/>
    <w:rsid w:val="001C66D1"/>
    <w:rsid w:val="001D2451"/>
    <w:rsid w:val="001D2FB8"/>
    <w:rsid w:val="001D3342"/>
    <w:rsid w:val="001D4634"/>
    <w:rsid w:val="001E4B14"/>
    <w:rsid w:val="001E5DD1"/>
    <w:rsid w:val="001E6323"/>
    <w:rsid w:val="001F0784"/>
    <w:rsid w:val="001F1CC6"/>
    <w:rsid w:val="001F6343"/>
    <w:rsid w:val="00201DE0"/>
    <w:rsid w:val="00203A95"/>
    <w:rsid w:val="0020586D"/>
    <w:rsid w:val="00206899"/>
    <w:rsid w:val="0020708D"/>
    <w:rsid w:val="002071AD"/>
    <w:rsid w:val="002110C1"/>
    <w:rsid w:val="00211A56"/>
    <w:rsid w:val="002148B4"/>
    <w:rsid w:val="00215E6F"/>
    <w:rsid w:val="00216340"/>
    <w:rsid w:val="0022105F"/>
    <w:rsid w:val="00222245"/>
    <w:rsid w:val="002277BD"/>
    <w:rsid w:val="00227AF1"/>
    <w:rsid w:val="00227BEC"/>
    <w:rsid w:val="00230AFD"/>
    <w:rsid w:val="00231473"/>
    <w:rsid w:val="00232703"/>
    <w:rsid w:val="00234944"/>
    <w:rsid w:val="0023576A"/>
    <w:rsid w:val="0023585C"/>
    <w:rsid w:val="002358AA"/>
    <w:rsid w:val="00236A36"/>
    <w:rsid w:val="00237501"/>
    <w:rsid w:val="0024068D"/>
    <w:rsid w:val="002432DF"/>
    <w:rsid w:val="0024561C"/>
    <w:rsid w:val="002502EC"/>
    <w:rsid w:val="002505AD"/>
    <w:rsid w:val="00251D20"/>
    <w:rsid w:val="00252550"/>
    <w:rsid w:val="00254B33"/>
    <w:rsid w:val="002570EB"/>
    <w:rsid w:val="00257EB7"/>
    <w:rsid w:val="00257F8A"/>
    <w:rsid w:val="00260689"/>
    <w:rsid w:val="00261AFF"/>
    <w:rsid w:val="0026299F"/>
    <w:rsid w:val="00264822"/>
    <w:rsid w:val="00266B94"/>
    <w:rsid w:val="00272097"/>
    <w:rsid w:val="00272623"/>
    <w:rsid w:val="00273623"/>
    <w:rsid w:val="002742E8"/>
    <w:rsid w:val="00277C25"/>
    <w:rsid w:val="0028068B"/>
    <w:rsid w:val="002817BD"/>
    <w:rsid w:val="00282A7F"/>
    <w:rsid w:val="002835E3"/>
    <w:rsid w:val="002841E7"/>
    <w:rsid w:val="0028659F"/>
    <w:rsid w:val="00293070"/>
    <w:rsid w:val="00293326"/>
    <w:rsid w:val="00294D88"/>
    <w:rsid w:val="00295158"/>
    <w:rsid w:val="002957F7"/>
    <w:rsid w:val="002A22EE"/>
    <w:rsid w:val="002A4897"/>
    <w:rsid w:val="002A55D0"/>
    <w:rsid w:val="002A692B"/>
    <w:rsid w:val="002A72FF"/>
    <w:rsid w:val="002B0A02"/>
    <w:rsid w:val="002B0B87"/>
    <w:rsid w:val="002B5E45"/>
    <w:rsid w:val="002B6345"/>
    <w:rsid w:val="002C08D4"/>
    <w:rsid w:val="002C20CA"/>
    <w:rsid w:val="002C33B6"/>
    <w:rsid w:val="002C37EA"/>
    <w:rsid w:val="002C50D9"/>
    <w:rsid w:val="002C73AA"/>
    <w:rsid w:val="002D0D7A"/>
    <w:rsid w:val="002D0DB1"/>
    <w:rsid w:val="002D23FF"/>
    <w:rsid w:val="002D3600"/>
    <w:rsid w:val="002D5490"/>
    <w:rsid w:val="002E0E4C"/>
    <w:rsid w:val="002E3325"/>
    <w:rsid w:val="002E4291"/>
    <w:rsid w:val="002E68C8"/>
    <w:rsid w:val="002F172D"/>
    <w:rsid w:val="002F21AA"/>
    <w:rsid w:val="002F3F31"/>
    <w:rsid w:val="002F4290"/>
    <w:rsid w:val="002F6BEF"/>
    <w:rsid w:val="00300D9B"/>
    <w:rsid w:val="00300E0C"/>
    <w:rsid w:val="00301791"/>
    <w:rsid w:val="00305DB3"/>
    <w:rsid w:val="00307340"/>
    <w:rsid w:val="00316684"/>
    <w:rsid w:val="00320C35"/>
    <w:rsid w:val="00321225"/>
    <w:rsid w:val="00323EEE"/>
    <w:rsid w:val="00326347"/>
    <w:rsid w:val="00326C11"/>
    <w:rsid w:val="0032700E"/>
    <w:rsid w:val="00327799"/>
    <w:rsid w:val="0033065F"/>
    <w:rsid w:val="003308C7"/>
    <w:rsid w:val="003349B2"/>
    <w:rsid w:val="00337D36"/>
    <w:rsid w:val="00337D7E"/>
    <w:rsid w:val="00337F8A"/>
    <w:rsid w:val="003404ED"/>
    <w:rsid w:val="003422E6"/>
    <w:rsid w:val="00342BBA"/>
    <w:rsid w:val="00344BD8"/>
    <w:rsid w:val="003453A1"/>
    <w:rsid w:val="00351B65"/>
    <w:rsid w:val="00353856"/>
    <w:rsid w:val="00355A44"/>
    <w:rsid w:val="00356E88"/>
    <w:rsid w:val="003576A7"/>
    <w:rsid w:val="00357C62"/>
    <w:rsid w:val="0036177C"/>
    <w:rsid w:val="0036326D"/>
    <w:rsid w:val="00364764"/>
    <w:rsid w:val="00366235"/>
    <w:rsid w:val="00370047"/>
    <w:rsid w:val="0037307E"/>
    <w:rsid w:val="00373999"/>
    <w:rsid w:val="00374A54"/>
    <w:rsid w:val="003767B3"/>
    <w:rsid w:val="00380512"/>
    <w:rsid w:val="003829ED"/>
    <w:rsid w:val="00383FCC"/>
    <w:rsid w:val="003845A8"/>
    <w:rsid w:val="00385560"/>
    <w:rsid w:val="0038587C"/>
    <w:rsid w:val="00390676"/>
    <w:rsid w:val="00391CBA"/>
    <w:rsid w:val="00394654"/>
    <w:rsid w:val="00395230"/>
    <w:rsid w:val="00396D44"/>
    <w:rsid w:val="0039709B"/>
    <w:rsid w:val="00397D27"/>
    <w:rsid w:val="003A01C7"/>
    <w:rsid w:val="003A223D"/>
    <w:rsid w:val="003A2D9B"/>
    <w:rsid w:val="003A331D"/>
    <w:rsid w:val="003A33BD"/>
    <w:rsid w:val="003A5854"/>
    <w:rsid w:val="003A745E"/>
    <w:rsid w:val="003B0479"/>
    <w:rsid w:val="003B0A01"/>
    <w:rsid w:val="003B1371"/>
    <w:rsid w:val="003B4E49"/>
    <w:rsid w:val="003B5A85"/>
    <w:rsid w:val="003B5CBD"/>
    <w:rsid w:val="003B7DD3"/>
    <w:rsid w:val="003C0221"/>
    <w:rsid w:val="003C1280"/>
    <w:rsid w:val="003C2837"/>
    <w:rsid w:val="003C3169"/>
    <w:rsid w:val="003C58E6"/>
    <w:rsid w:val="003C7446"/>
    <w:rsid w:val="003D6CE3"/>
    <w:rsid w:val="003D6D42"/>
    <w:rsid w:val="003D6EA5"/>
    <w:rsid w:val="003D7E08"/>
    <w:rsid w:val="003E3FDD"/>
    <w:rsid w:val="003E3FE9"/>
    <w:rsid w:val="003E4AEA"/>
    <w:rsid w:val="003E4D5F"/>
    <w:rsid w:val="003E5710"/>
    <w:rsid w:val="003E7661"/>
    <w:rsid w:val="003F190F"/>
    <w:rsid w:val="003F21D8"/>
    <w:rsid w:val="003F2ABD"/>
    <w:rsid w:val="003F401F"/>
    <w:rsid w:val="003F47C7"/>
    <w:rsid w:val="003F59C7"/>
    <w:rsid w:val="003F6199"/>
    <w:rsid w:val="003F7BA7"/>
    <w:rsid w:val="00400F72"/>
    <w:rsid w:val="0040132B"/>
    <w:rsid w:val="004027E3"/>
    <w:rsid w:val="00402D8A"/>
    <w:rsid w:val="004032BC"/>
    <w:rsid w:val="004049BD"/>
    <w:rsid w:val="004057B6"/>
    <w:rsid w:val="00406917"/>
    <w:rsid w:val="00406ACE"/>
    <w:rsid w:val="0040744F"/>
    <w:rsid w:val="004075E9"/>
    <w:rsid w:val="00415325"/>
    <w:rsid w:val="004204D5"/>
    <w:rsid w:val="00420AAE"/>
    <w:rsid w:val="00423419"/>
    <w:rsid w:val="00423AB2"/>
    <w:rsid w:val="00423D2F"/>
    <w:rsid w:val="00424277"/>
    <w:rsid w:val="00424936"/>
    <w:rsid w:val="004255CA"/>
    <w:rsid w:val="0042569A"/>
    <w:rsid w:val="0043010D"/>
    <w:rsid w:val="00430E8C"/>
    <w:rsid w:val="004329B6"/>
    <w:rsid w:val="00433009"/>
    <w:rsid w:val="004349BA"/>
    <w:rsid w:val="00437118"/>
    <w:rsid w:val="00440C35"/>
    <w:rsid w:val="004421B3"/>
    <w:rsid w:val="0044343F"/>
    <w:rsid w:val="00443B54"/>
    <w:rsid w:val="00444198"/>
    <w:rsid w:val="0045236F"/>
    <w:rsid w:val="00452EE3"/>
    <w:rsid w:val="00453E50"/>
    <w:rsid w:val="00455814"/>
    <w:rsid w:val="00456CF4"/>
    <w:rsid w:val="00456FFF"/>
    <w:rsid w:val="0046011B"/>
    <w:rsid w:val="00461647"/>
    <w:rsid w:val="00461A42"/>
    <w:rsid w:val="0046366C"/>
    <w:rsid w:val="00464A67"/>
    <w:rsid w:val="004663F1"/>
    <w:rsid w:val="00467032"/>
    <w:rsid w:val="004716FE"/>
    <w:rsid w:val="00471AF8"/>
    <w:rsid w:val="00475399"/>
    <w:rsid w:val="00477FD3"/>
    <w:rsid w:val="00483425"/>
    <w:rsid w:val="00485AD1"/>
    <w:rsid w:val="00486983"/>
    <w:rsid w:val="004872E0"/>
    <w:rsid w:val="004874ED"/>
    <w:rsid w:val="00494DDB"/>
    <w:rsid w:val="00496836"/>
    <w:rsid w:val="00496890"/>
    <w:rsid w:val="00496AD2"/>
    <w:rsid w:val="004A04AF"/>
    <w:rsid w:val="004A69E5"/>
    <w:rsid w:val="004A7A3E"/>
    <w:rsid w:val="004B3713"/>
    <w:rsid w:val="004B5033"/>
    <w:rsid w:val="004C046A"/>
    <w:rsid w:val="004C124A"/>
    <w:rsid w:val="004C1854"/>
    <w:rsid w:val="004C4A4C"/>
    <w:rsid w:val="004C4BAE"/>
    <w:rsid w:val="004C50D2"/>
    <w:rsid w:val="004C6A68"/>
    <w:rsid w:val="004D02BF"/>
    <w:rsid w:val="004D43EF"/>
    <w:rsid w:val="004D4D7C"/>
    <w:rsid w:val="004D5680"/>
    <w:rsid w:val="004D7080"/>
    <w:rsid w:val="004E37B3"/>
    <w:rsid w:val="004E3CFA"/>
    <w:rsid w:val="004E56FA"/>
    <w:rsid w:val="004E6481"/>
    <w:rsid w:val="004E75B9"/>
    <w:rsid w:val="004F1927"/>
    <w:rsid w:val="004F1F2F"/>
    <w:rsid w:val="004F3B73"/>
    <w:rsid w:val="004F41B6"/>
    <w:rsid w:val="004F559F"/>
    <w:rsid w:val="004F57E3"/>
    <w:rsid w:val="004F5A42"/>
    <w:rsid w:val="004F6D19"/>
    <w:rsid w:val="00506B9A"/>
    <w:rsid w:val="00514C21"/>
    <w:rsid w:val="00516F1A"/>
    <w:rsid w:val="00521EFE"/>
    <w:rsid w:val="00521FAD"/>
    <w:rsid w:val="00523A46"/>
    <w:rsid w:val="00524A00"/>
    <w:rsid w:val="005277CF"/>
    <w:rsid w:val="00530F4D"/>
    <w:rsid w:val="00532ABF"/>
    <w:rsid w:val="005362F7"/>
    <w:rsid w:val="00536574"/>
    <w:rsid w:val="00536E02"/>
    <w:rsid w:val="00541C49"/>
    <w:rsid w:val="00542348"/>
    <w:rsid w:val="00544B10"/>
    <w:rsid w:val="00545388"/>
    <w:rsid w:val="0054570E"/>
    <w:rsid w:val="0054617C"/>
    <w:rsid w:val="0054760A"/>
    <w:rsid w:val="005508CD"/>
    <w:rsid w:val="00553640"/>
    <w:rsid w:val="005645A0"/>
    <w:rsid w:val="00565435"/>
    <w:rsid w:val="00565CAB"/>
    <w:rsid w:val="00567F4B"/>
    <w:rsid w:val="0057065F"/>
    <w:rsid w:val="005710E5"/>
    <w:rsid w:val="0057122E"/>
    <w:rsid w:val="005715F2"/>
    <w:rsid w:val="00572983"/>
    <w:rsid w:val="0057384B"/>
    <w:rsid w:val="00576B7D"/>
    <w:rsid w:val="00577104"/>
    <w:rsid w:val="005814BD"/>
    <w:rsid w:val="00583FD7"/>
    <w:rsid w:val="00584CDE"/>
    <w:rsid w:val="00584E64"/>
    <w:rsid w:val="00586375"/>
    <w:rsid w:val="00591025"/>
    <w:rsid w:val="00591DAD"/>
    <w:rsid w:val="00593663"/>
    <w:rsid w:val="005937D4"/>
    <w:rsid w:val="00594AF4"/>
    <w:rsid w:val="00596C14"/>
    <w:rsid w:val="00597567"/>
    <w:rsid w:val="005976CA"/>
    <w:rsid w:val="005A2113"/>
    <w:rsid w:val="005A2542"/>
    <w:rsid w:val="005A2A50"/>
    <w:rsid w:val="005A2AF6"/>
    <w:rsid w:val="005A360B"/>
    <w:rsid w:val="005A425A"/>
    <w:rsid w:val="005A50AA"/>
    <w:rsid w:val="005B01AA"/>
    <w:rsid w:val="005B07B1"/>
    <w:rsid w:val="005B12CA"/>
    <w:rsid w:val="005B196E"/>
    <w:rsid w:val="005B2FB7"/>
    <w:rsid w:val="005C4F6E"/>
    <w:rsid w:val="005C66B6"/>
    <w:rsid w:val="005C7789"/>
    <w:rsid w:val="005D0503"/>
    <w:rsid w:val="005D17A6"/>
    <w:rsid w:val="005D194F"/>
    <w:rsid w:val="005D1C00"/>
    <w:rsid w:val="005D3A4E"/>
    <w:rsid w:val="005D40A7"/>
    <w:rsid w:val="005D538C"/>
    <w:rsid w:val="005D5C98"/>
    <w:rsid w:val="005E1A90"/>
    <w:rsid w:val="005E23DB"/>
    <w:rsid w:val="005E26C2"/>
    <w:rsid w:val="005E2847"/>
    <w:rsid w:val="005E2B4B"/>
    <w:rsid w:val="005E45BF"/>
    <w:rsid w:val="005E56FB"/>
    <w:rsid w:val="005E5B4B"/>
    <w:rsid w:val="005E6422"/>
    <w:rsid w:val="005E6C40"/>
    <w:rsid w:val="005F26BF"/>
    <w:rsid w:val="005F4038"/>
    <w:rsid w:val="005F4082"/>
    <w:rsid w:val="005F412B"/>
    <w:rsid w:val="005F598C"/>
    <w:rsid w:val="005F76C0"/>
    <w:rsid w:val="0060098E"/>
    <w:rsid w:val="00602293"/>
    <w:rsid w:val="0060292B"/>
    <w:rsid w:val="00602F32"/>
    <w:rsid w:val="006047A1"/>
    <w:rsid w:val="006051A1"/>
    <w:rsid w:val="0061708D"/>
    <w:rsid w:val="006219DB"/>
    <w:rsid w:val="00621A0F"/>
    <w:rsid w:val="00621B2F"/>
    <w:rsid w:val="006224BC"/>
    <w:rsid w:val="00623767"/>
    <w:rsid w:val="00623995"/>
    <w:rsid w:val="00624FA0"/>
    <w:rsid w:val="0063110F"/>
    <w:rsid w:val="0063354E"/>
    <w:rsid w:val="00634E98"/>
    <w:rsid w:val="00635337"/>
    <w:rsid w:val="00637517"/>
    <w:rsid w:val="00640B5F"/>
    <w:rsid w:val="00643539"/>
    <w:rsid w:val="0065115B"/>
    <w:rsid w:val="006515FA"/>
    <w:rsid w:val="00652601"/>
    <w:rsid w:val="00652F84"/>
    <w:rsid w:val="00653C91"/>
    <w:rsid w:val="0065459A"/>
    <w:rsid w:val="00654FE1"/>
    <w:rsid w:val="00656B39"/>
    <w:rsid w:val="0065772A"/>
    <w:rsid w:val="006602B6"/>
    <w:rsid w:val="00666387"/>
    <w:rsid w:val="00666B35"/>
    <w:rsid w:val="00667835"/>
    <w:rsid w:val="00670133"/>
    <w:rsid w:val="00670BF4"/>
    <w:rsid w:val="00670FA7"/>
    <w:rsid w:val="00672DDE"/>
    <w:rsid w:val="00674E2A"/>
    <w:rsid w:val="0068194C"/>
    <w:rsid w:val="00682BEE"/>
    <w:rsid w:val="00685FE2"/>
    <w:rsid w:val="006863A3"/>
    <w:rsid w:val="00692BF4"/>
    <w:rsid w:val="0069358E"/>
    <w:rsid w:val="0069537A"/>
    <w:rsid w:val="006956E5"/>
    <w:rsid w:val="006A0458"/>
    <w:rsid w:val="006A08FF"/>
    <w:rsid w:val="006A168B"/>
    <w:rsid w:val="006A33E7"/>
    <w:rsid w:val="006A3B4F"/>
    <w:rsid w:val="006A45C2"/>
    <w:rsid w:val="006A4826"/>
    <w:rsid w:val="006A5B02"/>
    <w:rsid w:val="006A5BD8"/>
    <w:rsid w:val="006A736F"/>
    <w:rsid w:val="006B1A35"/>
    <w:rsid w:val="006B1F23"/>
    <w:rsid w:val="006B302C"/>
    <w:rsid w:val="006B4801"/>
    <w:rsid w:val="006B6FAF"/>
    <w:rsid w:val="006B7787"/>
    <w:rsid w:val="006C0E05"/>
    <w:rsid w:val="006C16D0"/>
    <w:rsid w:val="006C1EDA"/>
    <w:rsid w:val="006C2936"/>
    <w:rsid w:val="006C59A3"/>
    <w:rsid w:val="006C5AFD"/>
    <w:rsid w:val="006C6249"/>
    <w:rsid w:val="006C77A5"/>
    <w:rsid w:val="006C7D9E"/>
    <w:rsid w:val="006D13B1"/>
    <w:rsid w:val="006D1E26"/>
    <w:rsid w:val="006D1FEE"/>
    <w:rsid w:val="006D3A66"/>
    <w:rsid w:val="006D421D"/>
    <w:rsid w:val="006D5180"/>
    <w:rsid w:val="006D5558"/>
    <w:rsid w:val="006D68AC"/>
    <w:rsid w:val="006D7426"/>
    <w:rsid w:val="006D7C32"/>
    <w:rsid w:val="006E05F6"/>
    <w:rsid w:val="006E08AD"/>
    <w:rsid w:val="006E16AA"/>
    <w:rsid w:val="006E21FB"/>
    <w:rsid w:val="006E36A4"/>
    <w:rsid w:val="006E3B46"/>
    <w:rsid w:val="006E6EBF"/>
    <w:rsid w:val="006E7181"/>
    <w:rsid w:val="006E7E66"/>
    <w:rsid w:val="006F0FF8"/>
    <w:rsid w:val="006F1B39"/>
    <w:rsid w:val="006F554A"/>
    <w:rsid w:val="006F5582"/>
    <w:rsid w:val="006F7BA3"/>
    <w:rsid w:val="007008EC"/>
    <w:rsid w:val="00702F86"/>
    <w:rsid w:val="0070458C"/>
    <w:rsid w:val="0071267F"/>
    <w:rsid w:val="00713F41"/>
    <w:rsid w:val="00714143"/>
    <w:rsid w:val="00720CAB"/>
    <w:rsid w:val="00722431"/>
    <w:rsid w:val="007228E5"/>
    <w:rsid w:val="007235C1"/>
    <w:rsid w:val="007249B5"/>
    <w:rsid w:val="00726C58"/>
    <w:rsid w:val="00727453"/>
    <w:rsid w:val="007276CE"/>
    <w:rsid w:val="00730C47"/>
    <w:rsid w:val="00731E20"/>
    <w:rsid w:val="007335EA"/>
    <w:rsid w:val="00733FC4"/>
    <w:rsid w:val="0073459E"/>
    <w:rsid w:val="00734FB8"/>
    <w:rsid w:val="0073548F"/>
    <w:rsid w:val="00736962"/>
    <w:rsid w:val="00740D37"/>
    <w:rsid w:val="007421D8"/>
    <w:rsid w:val="00745008"/>
    <w:rsid w:val="007452FB"/>
    <w:rsid w:val="00750038"/>
    <w:rsid w:val="007503AB"/>
    <w:rsid w:val="00753457"/>
    <w:rsid w:val="0075624C"/>
    <w:rsid w:val="00756ED0"/>
    <w:rsid w:val="00761230"/>
    <w:rsid w:val="00761819"/>
    <w:rsid w:val="00762784"/>
    <w:rsid w:val="0076316B"/>
    <w:rsid w:val="00767DA8"/>
    <w:rsid w:val="007729FC"/>
    <w:rsid w:val="00776E11"/>
    <w:rsid w:val="00777FD2"/>
    <w:rsid w:val="00781AC0"/>
    <w:rsid w:val="00781E23"/>
    <w:rsid w:val="00782805"/>
    <w:rsid w:val="00785DCA"/>
    <w:rsid w:val="00786213"/>
    <w:rsid w:val="007872FC"/>
    <w:rsid w:val="007902F1"/>
    <w:rsid w:val="00790810"/>
    <w:rsid w:val="007912C0"/>
    <w:rsid w:val="007925AC"/>
    <w:rsid w:val="00793184"/>
    <w:rsid w:val="0079357C"/>
    <w:rsid w:val="00793E6A"/>
    <w:rsid w:val="00797146"/>
    <w:rsid w:val="007A03CD"/>
    <w:rsid w:val="007A382C"/>
    <w:rsid w:val="007A73F6"/>
    <w:rsid w:val="007B02E0"/>
    <w:rsid w:val="007B3924"/>
    <w:rsid w:val="007B46C3"/>
    <w:rsid w:val="007B5234"/>
    <w:rsid w:val="007B56AD"/>
    <w:rsid w:val="007B6F20"/>
    <w:rsid w:val="007B736F"/>
    <w:rsid w:val="007C39CF"/>
    <w:rsid w:val="007C6345"/>
    <w:rsid w:val="007D0011"/>
    <w:rsid w:val="007D0A7D"/>
    <w:rsid w:val="007D1892"/>
    <w:rsid w:val="007D18AA"/>
    <w:rsid w:val="007D2758"/>
    <w:rsid w:val="007D4CD8"/>
    <w:rsid w:val="007D5AB9"/>
    <w:rsid w:val="007E1065"/>
    <w:rsid w:val="007E1A6F"/>
    <w:rsid w:val="007E33B1"/>
    <w:rsid w:val="007E35A8"/>
    <w:rsid w:val="007E4FD3"/>
    <w:rsid w:val="007F02D7"/>
    <w:rsid w:val="007F0737"/>
    <w:rsid w:val="007F2433"/>
    <w:rsid w:val="007F38EA"/>
    <w:rsid w:val="007F5F24"/>
    <w:rsid w:val="007F74BC"/>
    <w:rsid w:val="0080387A"/>
    <w:rsid w:val="00804921"/>
    <w:rsid w:val="00806668"/>
    <w:rsid w:val="008076D8"/>
    <w:rsid w:val="00811FAF"/>
    <w:rsid w:val="00813E94"/>
    <w:rsid w:val="00815014"/>
    <w:rsid w:val="008153F7"/>
    <w:rsid w:val="0082088E"/>
    <w:rsid w:val="0082132E"/>
    <w:rsid w:val="00821380"/>
    <w:rsid w:val="008225AA"/>
    <w:rsid w:val="008240F6"/>
    <w:rsid w:val="00824843"/>
    <w:rsid w:val="00825197"/>
    <w:rsid w:val="008255D4"/>
    <w:rsid w:val="00826CD1"/>
    <w:rsid w:val="00831248"/>
    <w:rsid w:val="00831D32"/>
    <w:rsid w:val="00833621"/>
    <w:rsid w:val="00834C8C"/>
    <w:rsid w:val="00834D46"/>
    <w:rsid w:val="00843238"/>
    <w:rsid w:val="00843C1C"/>
    <w:rsid w:val="00844A69"/>
    <w:rsid w:val="00846CDF"/>
    <w:rsid w:val="00846FFA"/>
    <w:rsid w:val="008474F0"/>
    <w:rsid w:val="00852164"/>
    <w:rsid w:val="00852C6D"/>
    <w:rsid w:val="00854654"/>
    <w:rsid w:val="00856496"/>
    <w:rsid w:val="008701C2"/>
    <w:rsid w:val="0087035E"/>
    <w:rsid w:val="008707FD"/>
    <w:rsid w:val="008748EB"/>
    <w:rsid w:val="00877A41"/>
    <w:rsid w:val="00882F4F"/>
    <w:rsid w:val="00884805"/>
    <w:rsid w:val="0088498F"/>
    <w:rsid w:val="00885847"/>
    <w:rsid w:val="00887788"/>
    <w:rsid w:val="00887903"/>
    <w:rsid w:val="00890A78"/>
    <w:rsid w:val="00890E34"/>
    <w:rsid w:val="00892BEE"/>
    <w:rsid w:val="00893B02"/>
    <w:rsid w:val="00893E92"/>
    <w:rsid w:val="00897DAE"/>
    <w:rsid w:val="00897F2F"/>
    <w:rsid w:val="008A175B"/>
    <w:rsid w:val="008A191D"/>
    <w:rsid w:val="008A1F79"/>
    <w:rsid w:val="008A2137"/>
    <w:rsid w:val="008A22CD"/>
    <w:rsid w:val="008A4BA1"/>
    <w:rsid w:val="008A57CD"/>
    <w:rsid w:val="008B28F0"/>
    <w:rsid w:val="008B2C11"/>
    <w:rsid w:val="008B2F20"/>
    <w:rsid w:val="008B3F84"/>
    <w:rsid w:val="008C3CC4"/>
    <w:rsid w:val="008C5D1B"/>
    <w:rsid w:val="008D0236"/>
    <w:rsid w:val="008D08CC"/>
    <w:rsid w:val="008D0FD7"/>
    <w:rsid w:val="008D1D69"/>
    <w:rsid w:val="008D2073"/>
    <w:rsid w:val="008D36AB"/>
    <w:rsid w:val="008D693A"/>
    <w:rsid w:val="008D6CCD"/>
    <w:rsid w:val="008E05BC"/>
    <w:rsid w:val="008E1578"/>
    <w:rsid w:val="008E2312"/>
    <w:rsid w:val="008F1864"/>
    <w:rsid w:val="008F3776"/>
    <w:rsid w:val="008F60EB"/>
    <w:rsid w:val="008F649E"/>
    <w:rsid w:val="008F71B6"/>
    <w:rsid w:val="009017A9"/>
    <w:rsid w:val="00902162"/>
    <w:rsid w:val="0090224B"/>
    <w:rsid w:val="00903712"/>
    <w:rsid w:val="00904BB9"/>
    <w:rsid w:val="00905519"/>
    <w:rsid w:val="00906A13"/>
    <w:rsid w:val="00911DB9"/>
    <w:rsid w:val="00912657"/>
    <w:rsid w:val="0091316A"/>
    <w:rsid w:val="009137D3"/>
    <w:rsid w:val="00914017"/>
    <w:rsid w:val="009140EF"/>
    <w:rsid w:val="00914D84"/>
    <w:rsid w:val="009153F6"/>
    <w:rsid w:val="00916D86"/>
    <w:rsid w:val="00917F26"/>
    <w:rsid w:val="009225AC"/>
    <w:rsid w:val="00922DFE"/>
    <w:rsid w:val="00923249"/>
    <w:rsid w:val="00924524"/>
    <w:rsid w:val="00927149"/>
    <w:rsid w:val="0093181E"/>
    <w:rsid w:val="00934B41"/>
    <w:rsid w:val="0093560C"/>
    <w:rsid w:val="00936586"/>
    <w:rsid w:val="009376FB"/>
    <w:rsid w:val="00940D49"/>
    <w:rsid w:val="00942697"/>
    <w:rsid w:val="00942F11"/>
    <w:rsid w:val="00945536"/>
    <w:rsid w:val="0094557C"/>
    <w:rsid w:val="00950055"/>
    <w:rsid w:val="00950BD3"/>
    <w:rsid w:val="00953424"/>
    <w:rsid w:val="00955844"/>
    <w:rsid w:val="009559D3"/>
    <w:rsid w:val="00955A08"/>
    <w:rsid w:val="00955AFE"/>
    <w:rsid w:val="00956100"/>
    <w:rsid w:val="00956842"/>
    <w:rsid w:val="009578DD"/>
    <w:rsid w:val="00961BE3"/>
    <w:rsid w:val="009623E6"/>
    <w:rsid w:val="00965129"/>
    <w:rsid w:val="00966BF5"/>
    <w:rsid w:val="009670E8"/>
    <w:rsid w:val="00970CB6"/>
    <w:rsid w:val="00972B10"/>
    <w:rsid w:val="00977447"/>
    <w:rsid w:val="009818D8"/>
    <w:rsid w:val="00985582"/>
    <w:rsid w:val="00991C43"/>
    <w:rsid w:val="00993FC1"/>
    <w:rsid w:val="00996921"/>
    <w:rsid w:val="009A0451"/>
    <w:rsid w:val="009A07B6"/>
    <w:rsid w:val="009A1E44"/>
    <w:rsid w:val="009A23BC"/>
    <w:rsid w:val="009A2F1F"/>
    <w:rsid w:val="009A2F83"/>
    <w:rsid w:val="009A3317"/>
    <w:rsid w:val="009A40AA"/>
    <w:rsid w:val="009A4597"/>
    <w:rsid w:val="009A63CF"/>
    <w:rsid w:val="009B3CDB"/>
    <w:rsid w:val="009B4FCF"/>
    <w:rsid w:val="009B7318"/>
    <w:rsid w:val="009C0B9B"/>
    <w:rsid w:val="009C1ACA"/>
    <w:rsid w:val="009C27EF"/>
    <w:rsid w:val="009C2DF1"/>
    <w:rsid w:val="009C7745"/>
    <w:rsid w:val="009D2C94"/>
    <w:rsid w:val="009D3B5D"/>
    <w:rsid w:val="009D7455"/>
    <w:rsid w:val="009E2A70"/>
    <w:rsid w:val="009F22D4"/>
    <w:rsid w:val="009F4715"/>
    <w:rsid w:val="009F5059"/>
    <w:rsid w:val="009F7936"/>
    <w:rsid w:val="00A00C25"/>
    <w:rsid w:val="00A04D35"/>
    <w:rsid w:val="00A05E1F"/>
    <w:rsid w:val="00A07A91"/>
    <w:rsid w:val="00A102B9"/>
    <w:rsid w:val="00A1155E"/>
    <w:rsid w:val="00A12554"/>
    <w:rsid w:val="00A137AE"/>
    <w:rsid w:val="00A13DA5"/>
    <w:rsid w:val="00A171F5"/>
    <w:rsid w:val="00A17A70"/>
    <w:rsid w:val="00A17DBD"/>
    <w:rsid w:val="00A233B2"/>
    <w:rsid w:val="00A246C2"/>
    <w:rsid w:val="00A25FEB"/>
    <w:rsid w:val="00A2621A"/>
    <w:rsid w:val="00A27C65"/>
    <w:rsid w:val="00A31CAF"/>
    <w:rsid w:val="00A3206F"/>
    <w:rsid w:val="00A32299"/>
    <w:rsid w:val="00A32B45"/>
    <w:rsid w:val="00A34B4A"/>
    <w:rsid w:val="00A355E7"/>
    <w:rsid w:val="00A41009"/>
    <w:rsid w:val="00A4147E"/>
    <w:rsid w:val="00A42026"/>
    <w:rsid w:val="00A433B5"/>
    <w:rsid w:val="00A43AF6"/>
    <w:rsid w:val="00A44162"/>
    <w:rsid w:val="00A471E7"/>
    <w:rsid w:val="00A50BD2"/>
    <w:rsid w:val="00A5185B"/>
    <w:rsid w:val="00A52936"/>
    <w:rsid w:val="00A55905"/>
    <w:rsid w:val="00A55916"/>
    <w:rsid w:val="00A55DAC"/>
    <w:rsid w:val="00A56CDC"/>
    <w:rsid w:val="00A5786C"/>
    <w:rsid w:val="00A6017E"/>
    <w:rsid w:val="00A612D9"/>
    <w:rsid w:val="00A65078"/>
    <w:rsid w:val="00A669E0"/>
    <w:rsid w:val="00A67C12"/>
    <w:rsid w:val="00A67F5B"/>
    <w:rsid w:val="00A70DFD"/>
    <w:rsid w:val="00A7130B"/>
    <w:rsid w:val="00A721C6"/>
    <w:rsid w:val="00A734B1"/>
    <w:rsid w:val="00A743A3"/>
    <w:rsid w:val="00A76F46"/>
    <w:rsid w:val="00A774DD"/>
    <w:rsid w:val="00A800C7"/>
    <w:rsid w:val="00A81211"/>
    <w:rsid w:val="00A8144A"/>
    <w:rsid w:val="00A8321F"/>
    <w:rsid w:val="00A83D2C"/>
    <w:rsid w:val="00A84067"/>
    <w:rsid w:val="00A8575C"/>
    <w:rsid w:val="00A86C91"/>
    <w:rsid w:val="00A86F83"/>
    <w:rsid w:val="00A8759D"/>
    <w:rsid w:val="00A87ED0"/>
    <w:rsid w:val="00A87EF9"/>
    <w:rsid w:val="00A90109"/>
    <w:rsid w:val="00A90B58"/>
    <w:rsid w:val="00A91CE3"/>
    <w:rsid w:val="00A91EEE"/>
    <w:rsid w:val="00A92C5F"/>
    <w:rsid w:val="00A92F96"/>
    <w:rsid w:val="00A933DD"/>
    <w:rsid w:val="00A93800"/>
    <w:rsid w:val="00A93FE0"/>
    <w:rsid w:val="00A94CD9"/>
    <w:rsid w:val="00A958F5"/>
    <w:rsid w:val="00A976BA"/>
    <w:rsid w:val="00AA2C78"/>
    <w:rsid w:val="00AA70BB"/>
    <w:rsid w:val="00AA76DE"/>
    <w:rsid w:val="00AB0E12"/>
    <w:rsid w:val="00AB1456"/>
    <w:rsid w:val="00AB36F8"/>
    <w:rsid w:val="00AB42BE"/>
    <w:rsid w:val="00AB59D8"/>
    <w:rsid w:val="00AB7789"/>
    <w:rsid w:val="00AC0567"/>
    <w:rsid w:val="00AC209A"/>
    <w:rsid w:val="00AC5843"/>
    <w:rsid w:val="00AC7489"/>
    <w:rsid w:val="00AC7706"/>
    <w:rsid w:val="00AC7796"/>
    <w:rsid w:val="00AC7E6B"/>
    <w:rsid w:val="00AC7FED"/>
    <w:rsid w:val="00AD136E"/>
    <w:rsid w:val="00AD1AF7"/>
    <w:rsid w:val="00AD28B8"/>
    <w:rsid w:val="00AD6A1D"/>
    <w:rsid w:val="00AE0FCF"/>
    <w:rsid w:val="00AE25E5"/>
    <w:rsid w:val="00AE5A36"/>
    <w:rsid w:val="00AF3081"/>
    <w:rsid w:val="00AF4530"/>
    <w:rsid w:val="00AF65D4"/>
    <w:rsid w:val="00AF6EB2"/>
    <w:rsid w:val="00AF6F11"/>
    <w:rsid w:val="00AF7829"/>
    <w:rsid w:val="00B00432"/>
    <w:rsid w:val="00B0098D"/>
    <w:rsid w:val="00B04D8C"/>
    <w:rsid w:val="00B04D98"/>
    <w:rsid w:val="00B07B29"/>
    <w:rsid w:val="00B11F60"/>
    <w:rsid w:val="00B13533"/>
    <w:rsid w:val="00B14E47"/>
    <w:rsid w:val="00B212FB"/>
    <w:rsid w:val="00B21BEC"/>
    <w:rsid w:val="00B23C8F"/>
    <w:rsid w:val="00B268A8"/>
    <w:rsid w:val="00B303A8"/>
    <w:rsid w:val="00B30420"/>
    <w:rsid w:val="00B3204C"/>
    <w:rsid w:val="00B321F4"/>
    <w:rsid w:val="00B336C4"/>
    <w:rsid w:val="00B3562D"/>
    <w:rsid w:val="00B3704D"/>
    <w:rsid w:val="00B40507"/>
    <w:rsid w:val="00B40597"/>
    <w:rsid w:val="00B4198A"/>
    <w:rsid w:val="00B42EEF"/>
    <w:rsid w:val="00B43447"/>
    <w:rsid w:val="00B43549"/>
    <w:rsid w:val="00B4368F"/>
    <w:rsid w:val="00B4436C"/>
    <w:rsid w:val="00B450BF"/>
    <w:rsid w:val="00B4531F"/>
    <w:rsid w:val="00B4684C"/>
    <w:rsid w:val="00B469A2"/>
    <w:rsid w:val="00B4790A"/>
    <w:rsid w:val="00B501D0"/>
    <w:rsid w:val="00B516AC"/>
    <w:rsid w:val="00B53775"/>
    <w:rsid w:val="00B542EB"/>
    <w:rsid w:val="00B558BD"/>
    <w:rsid w:val="00B558D0"/>
    <w:rsid w:val="00B56410"/>
    <w:rsid w:val="00B607B6"/>
    <w:rsid w:val="00B608F6"/>
    <w:rsid w:val="00B61569"/>
    <w:rsid w:val="00B628E0"/>
    <w:rsid w:val="00B62EAD"/>
    <w:rsid w:val="00B63DFF"/>
    <w:rsid w:val="00B64D4E"/>
    <w:rsid w:val="00B71009"/>
    <w:rsid w:val="00B71953"/>
    <w:rsid w:val="00B74CF2"/>
    <w:rsid w:val="00B74DB4"/>
    <w:rsid w:val="00B77BF8"/>
    <w:rsid w:val="00B80069"/>
    <w:rsid w:val="00B826D5"/>
    <w:rsid w:val="00B8324F"/>
    <w:rsid w:val="00B85305"/>
    <w:rsid w:val="00B86834"/>
    <w:rsid w:val="00B928A6"/>
    <w:rsid w:val="00BA012F"/>
    <w:rsid w:val="00BA06AD"/>
    <w:rsid w:val="00BA0827"/>
    <w:rsid w:val="00BA2C49"/>
    <w:rsid w:val="00BA4EC6"/>
    <w:rsid w:val="00BB15F9"/>
    <w:rsid w:val="00BB22B6"/>
    <w:rsid w:val="00BB55C4"/>
    <w:rsid w:val="00BB58CB"/>
    <w:rsid w:val="00BB6D67"/>
    <w:rsid w:val="00BB7C11"/>
    <w:rsid w:val="00BC02DD"/>
    <w:rsid w:val="00BC1036"/>
    <w:rsid w:val="00BC2785"/>
    <w:rsid w:val="00BC2964"/>
    <w:rsid w:val="00BC2AD5"/>
    <w:rsid w:val="00BC31BE"/>
    <w:rsid w:val="00BC41B1"/>
    <w:rsid w:val="00BC6F13"/>
    <w:rsid w:val="00BC7BC0"/>
    <w:rsid w:val="00BD10E2"/>
    <w:rsid w:val="00BD2475"/>
    <w:rsid w:val="00BD3EA5"/>
    <w:rsid w:val="00BD4C3D"/>
    <w:rsid w:val="00BD5008"/>
    <w:rsid w:val="00BD742D"/>
    <w:rsid w:val="00BE22D1"/>
    <w:rsid w:val="00BE47EE"/>
    <w:rsid w:val="00BE7D83"/>
    <w:rsid w:val="00BF147C"/>
    <w:rsid w:val="00BF2D5F"/>
    <w:rsid w:val="00BF3C66"/>
    <w:rsid w:val="00BF5C79"/>
    <w:rsid w:val="00BF65C6"/>
    <w:rsid w:val="00C00FBB"/>
    <w:rsid w:val="00C019CD"/>
    <w:rsid w:val="00C02CFA"/>
    <w:rsid w:val="00C03073"/>
    <w:rsid w:val="00C04151"/>
    <w:rsid w:val="00C10340"/>
    <w:rsid w:val="00C210F2"/>
    <w:rsid w:val="00C25120"/>
    <w:rsid w:val="00C27291"/>
    <w:rsid w:val="00C27D83"/>
    <w:rsid w:val="00C34C34"/>
    <w:rsid w:val="00C408D7"/>
    <w:rsid w:val="00C425F9"/>
    <w:rsid w:val="00C4272A"/>
    <w:rsid w:val="00C4349E"/>
    <w:rsid w:val="00C439D4"/>
    <w:rsid w:val="00C44077"/>
    <w:rsid w:val="00C44A98"/>
    <w:rsid w:val="00C47E19"/>
    <w:rsid w:val="00C50D06"/>
    <w:rsid w:val="00C5524B"/>
    <w:rsid w:val="00C55EEA"/>
    <w:rsid w:val="00C6013E"/>
    <w:rsid w:val="00C62845"/>
    <w:rsid w:val="00C631C9"/>
    <w:rsid w:val="00C635AC"/>
    <w:rsid w:val="00C646A0"/>
    <w:rsid w:val="00C652DB"/>
    <w:rsid w:val="00C66368"/>
    <w:rsid w:val="00C67B68"/>
    <w:rsid w:val="00C706B2"/>
    <w:rsid w:val="00C71C69"/>
    <w:rsid w:val="00C71CED"/>
    <w:rsid w:val="00C723D8"/>
    <w:rsid w:val="00C728CD"/>
    <w:rsid w:val="00C734F0"/>
    <w:rsid w:val="00C74E90"/>
    <w:rsid w:val="00C772DC"/>
    <w:rsid w:val="00C81DDC"/>
    <w:rsid w:val="00C82EC5"/>
    <w:rsid w:val="00C860C2"/>
    <w:rsid w:val="00C86250"/>
    <w:rsid w:val="00C865F0"/>
    <w:rsid w:val="00C92980"/>
    <w:rsid w:val="00C929EF"/>
    <w:rsid w:val="00C92D8D"/>
    <w:rsid w:val="00C932A2"/>
    <w:rsid w:val="00CA156F"/>
    <w:rsid w:val="00CA16E3"/>
    <w:rsid w:val="00CA36D8"/>
    <w:rsid w:val="00CB0E04"/>
    <w:rsid w:val="00CB13C9"/>
    <w:rsid w:val="00CB28FD"/>
    <w:rsid w:val="00CB2FB3"/>
    <w:rsid w:val="00CB3F6E"/>
    <w:rsid w:val="00CB4FB1"/>
    <w:rsid w:val="00CC045C"/>
    <w:rsid w:val="00CC2A08"/>
    <w:rsid w:val="00CC2C35"/>
    <w:rsid w:val="00CC3F45"/>
    <w:rsid w:val="00CC5E89"/>
    <w:rsid w:val="00CD0A2A"/>
    <w:rsid w:val="00CD0BB6"/>
    <w:rsid w:val="00CD11B6"/>
    <w:rsid w:val="00CD5E90"/>
    <w:rsid w:val="00CE13F7"/>
    <w:rsid w:val="00CE2474"/>
    <w:rsid w:val="00CE5F23"/>
    <w:rsid w:val="00CE72CC"/>
    <w:rsid w:val="00CF04E2"/>
    <w:rsid w:val="00CF43CE"/>
    <w:rsid w:val="00CF558F"/>
    <w:rsid w:val="00D00B2D"/>
    <w:rsid w:val="00D00D25"/>
    <w:rsid w:val="00D02877"/>
    <w:rsid w:val="00D02FB8"/>
    <w:rsid w:val="00D13944"/>
    <w:rsid w:val="00D144D8"/>
    <w:rsid w:val="00D156C5"/>
    <w:rsid w:val="00D16077"/>
    <w:rsid w:val="00D1613B"/>
    <w:rsid w:val="00D2190A"/>
    <w:rsid w:val="00D22B4B"/>
    <w:rsid w:val="00D22BDC"/>
    <w:rsid w:val="00D25424"/>
    <w:rsid w:val="00D30301"/>
    <w:rsid w:val="00D3332C"/>
    <w:rsid w:val="00D35B9C"/>
    <w:rsid w:val="00D36B94"/>
    <w:rsid w:val="00D419C8"/>
    <w:rsid w:val="00D41B79"/>
    <w:rsid w:val="00D4230F"/>
    <w:rsid w:val="00D4355A"/>
    <w:rsid w:val="00D4488B"/>
    <w:rsid w:val="00D448B7"/>
    <w:rsid w:val="00D44D03"/>
    <w:rsid w:val="00D45D82"/>
    <w:rsid w:val="00D46AB8"/>
    <w:rsid w:val="00D4740F"/>
    <w:rsid w:val="00D51197"/>
    <w:rsid w:val="00D554B8"/>
    <w:rsid w:val="00D578C1"/>
    <w:rsid w:val="00D6181F"/>
    <w:rsid w:val="00D625F3"/>
    <w:rsid w:val="00D62CA5"/>
    <w:rsid w:val="00D630E2"/>
    <w:rsid w:val="00D636AD"/>
    <w:rsid w:val="00D639DE"/>
    <w:rsid w:val="00D64079"/>
    <w:rsid w:val="00D64E0D"/>
    <w:rsid w:val="00D66930"/>
    <w:rsid w:val="00D67F23"/>
    <w:rsid w:val="00D7494A"/>
    <w:rsid w:val="00D74DBC"/>
    <w:rsid w:val="00D74E46"/>
    <w:rsid w:val="00D75D8D"/>
    <w:rsid w:val="00D75F6F"/>
    <w:rsid w:val="00D8038D"/>
    <w:rsid w:val="00D80764"/>
    <w:rsid w:val="00D8131C"/>
    <w:rsid w:val="00D8243B"/>
    <w:rsid w:val="00D82689"/>
    <w:rsid w:val="00D84196"/>
    <w:rsid w:val="00D86173"/>
    <w:rsid w:val="00D90699"/>
    <w:rsid w:val="00D928AA"/>
    <w:rsid w:val="00D92DE0"/>
    <w:rsid w:val="00D93D99"/>
    <w:rsid w:val="00D94DC2"/>
    <w:rsid w:val="00D957A2"/>
    <w:rsid w:val="00D9581E"/>
    <w:rsid w:val="00D95EC2"/>
    <w:rsid w:val="00D96B92"/>
    <w:rsid w:val="00D97A16"/>
    <w:rsid w:val="00DA12C7"/>
    <w:rsid w:val="00DA2871"/>
    <w:rsid w:val="00DA5693"/>
    <w:rsid w:val="00DA7AAC"/>
    <w:rsid w:val="00DB054E"/>
    <w:rsid w:val="00DB225D"/>
    <w:rsid w:val="00DB331D"/>
    <w:rsid w:val="00DB4989"/>
    <w:rsid w:val="00DB4DDA"/>
    <w:rsid w:val="00DB6194"/>
    <w:rsid w:val="00DB7C4A"/>
    <w:rsid w:val="00DC4E35"/>
    <w:rsid w:val="00DC6BA9"/>
    <w:rsid w:val="00DC794A"/>
    <w:rsid w:val="00DC7A15"/>
    <w:rsid w:val="00DD3E75"/>
    <w:rsid w:val="00DD4E47"/>
    <w:rsid w:val="00DD57F8"/>
    <w:rsid w:val="00DD5B53"/>
    <w:rsid w:val="00DD7B4F"/>
    <w:rsid w:val="00DD7C5F"/>
    <w:rsid w:val="00DE0479"/>
    <w:rsid w:val="00DE7179"/>
    <w:rsid w:val="00E01107"/>
    <w:rsid w:val="00E01878"/>
    <w:rsid w:val="00E02CB0"/>
    <w:rsid w:val="00E04F73"/>
    <w:rsid w:val="00E061D0"/>
    <w:rsid w:val="00E079C4"/>
    <w:rsid w:val="00E07FD9"/>
    <w:rsid w:val="00E10AB4"/>
    <w:rsid w:val="00E142E5"/>
    <w:rsid w:val="00E16D21"/>
    <w:rsid w:val="00E21047"/>
    <w:rsid w:val="00E271A2"/>
    <w:rsid w:val="00E31D19"/>
    <w:rsid w:val="00E31E66"/>
    <w:rsid w:val="00E32862"/>
    <w:rsid w:val="00E33506"/>
    <w:rsid w:val="00E365BC"/>
    <w:rsid w:val="00E406DC"/>
    <w:rsid w:val="00E432A4"/>
    <w:rsid w:val="00E43FB0"/>
    <w:rsid w:val="00E46EBF"/>
    <w:rsid w:val="00E5111A"/>
    <w:rsid w:val="00E520D2"/>
    <w:rsid w:val="00E52474"/>
    <w:rsid w:val="00E531FF"/>
    <w:rsid w:val="00E559D5"/>
    <w:rsid w:val="00E56E5F"/>
    <w:rsid w:val="00E6325E"/>
    <w:rsid w:val="00E637CA"/>
    <w:rsid w:val="00E6587A"/>
    <w:rsid w:val="00E708E8"/>
    <w:rsid w:val="00E70BAF"/>
    <w:rsid w:val="00E70DF8"/>
    <w:rsid w:val="00E71A97"/>
    <w:rsid w:val="00E71D85"/>
    <w:rsid w:val="00E72640"/>
    <w:rsid w:val="00E7436B"/>
    <w:rsid w:val="00E7472F"/>
    <w:rsid w:val="00E74D22"/>
    <w:rsid w:val="00E76B9D"/>
    <w:rsid w:val="00E77341"/>
    <w:rsid w:val="00E7762A"/>
    <w:rsid w:val="00E77712"/>
    <w:rsid w:val="00E777A7"/>
    <w:rsid w:val="00E8092C"/>
    <w:rsid w:val="00E83360"/>
    <w:rsid w:val="00E83889"/>
    <w:rsid w:val="00E84392"/>
    <w:rsid w:val="00E859FA"/>
    <w:rsid w:val="00E90FD2"/>
    <w:rsid w:val="00E93447"/>
    <w:rsid w:val="00E94EB0"/>
    <w:rsid w:val="00EA00D4"/>
    <w:rsid w:val="00EA0213"/>
    <w:rsid w:val="00EA20F0"/>
    <w:rsid w:val="00EA3FBC"/>
    <w:rsid w:val="00EA4229"/>
    <w:rsid w:val="00EA5B3D"/>
    <w:rsid w:val="00EB13AF"/>
    <w:rsid w:val="00EB3D61"/>
    <w:rsid w:val="00EB4436"/>
    <w:rsid w:val="00EB6346"/>
    <w:rsid w:val="00EB7B75"/>
    <w:rsid w:val="00EC00C0"/>
    <w:rsid w:val="00EC13AB"/>
    <w:rsid w:val="00EC3BFA"/>
    <w:rsid w:val="00EC4EA0"/>
    <w:rsid w:val="00EC5763"/>
    <w:rsid w:val="00EC5CEF"/>
    <w:rsid w:val="00EC77A4"/>
    <w:rsid w:val="00EC7E84"/>
    <w:rsid w:val="00EC7F8B"/>
    <w:rsid w:val="00ED0198"/>
    <w:rsid w:val="00ED0A38"/>
    <w:rsid w:val="00ED1E02"/>
    <w:rsid w:val="00ED271B"/>
    <w:rsid w:val="00ED4C00"/>
    <w:rsid w:val="00ED4E77"/>
    <w:rsid w:val="00ED5006"/>
    <w:rsid w:val="00ED6663"/>
    <w:rsid w:val="00ED6731"/>
    <w:rsid w:val="00EE2BB5"/>
    <w:rsid w:val="00EE5B2A"/>
    <w:rsid w:val="00EF4503"/>
    <w:rsid w:val="00EF455C"/>
    <w:rsid w:val="00EF4ED9"/>
    <w:rsid w:val="00EF5505"/>
    <w:rsid w:val="00EF6435"/>
    <w:rsid w:val="00EF64EE"/>
    <w:rsid w:val="00EF6977"/>
    <w:rsid w:val="00EF71C3"/>
    <w:rsid w:val="00EF7205"/>
    <w:rsid w:val="00F00805"/>
    <w:rsid w:val="00F02061"/>
    <w:rsid w:val="00F03EE0"/>
    <w:rsid w:val="00F05086"/>
    <w:rsid w:val="00F10DC0"/>
    <w:rsid w:val="00F12144"/>
    <w:rsid w:val="00F13452"/>
    <w:rsid w:val="00F13819"/>
    <w:rsid w:val="00F13905"/>
    <w:rsid w:val="00F14388"/>
    <w:rsid w:val="00F151C6"/>
    <w:rsid w:val="00F20186"/>
    <w:rsid w:val="00F20425"/>
    <w:rsid w:val="00F206DE"/>
    <w:rsid w:val="00F21A79"/>
    <w:rsid w:val="00F21D1F"/>
    <w:rsid w:val="00F27912"/>
    <w:rsid w:val="00F30DB1"/>
    <w:rsid w:val="00F30EA0"/>
    <w:rsid w:val="00F3182D"/>
    <w:rsid w:val="00F33D77"/>
    <w:rsid w:val="00F36C4E"/>
    <w:rsid w:val="00F37E10"/>
    <w:rsid w:val="00F40546"/>
    <w:rsid w:val="00F40CE7"/>
    <w:rsid w:val="00F45D30"/>
    <w:rsid w:val="00F4603E"/>
    <w:rsid w:val="00F479EA"/>
    <w:rsid w:val="00F51BD2"/>
    <w:rsid w:val="00F51E20"/>
    <w:rsid w:val="00F51F46"/>
    <w:rsid w:val="00F551AE"/>
    <w:rsid w:val="00F56ABB"/>
    <w:rsid w:val="00F57013"/>
    <w:rsid w:val="00F57A31"/>
    <w:rsid w:val="00F60F60"/>
    <w:rsid w:val="00F659FD"/>
    <w:rsid w:val="00F65A75"/>
    <w:rsid w:val="00F67AB8"/>
    <w:rsid w:val="00F67BAA"/>
    <w:rsid w:val="00F705C9"/>
    <w:rsid w:val="00F731F9"/>
    <w:rsid w:val="00F73C41"/>
    <w:rsid w:val="00F7411F"/>
    <w:rsid w:val="00F74300"/>
    <w:rsid w:val="00F743FE"/>
    <w:rsid w:val="00F749C8"/>
    <w:rsid w:val="00F74A6D"/>
    <w:rsid w:val="00F74FE4"/>
    <w:rsid w:val="00F7564F"/>
    <w:rsid w:val="00F77123"/>
    <w:rsid w:val="00F7731F"/>
    <w:rsid w:val="00F81BA1"/>
    <w:rsid w:val="00F82507"/>
    <w:rsid w:val="00F825A5"/>
    <w:rsid w:val="00F857D1"/>
    <w:rsid w:val="00F85D1C"/>
    <w:rsid w:val="00F91E76"/>
    <w:rsid w:val="00F92C35"/>
    <w:rsid w:val="00F93A52"/>
    <w:rsid w:val="00F971BE"/>
    <w:rsid w:val="00F97FCD"/>
    <w:rsid w:val="00FA0AE3"/>
    <w:rsid w:val="00FA2942"/>
    <w:rsid w:val="00FA33D4"/>
    <w:rsid w:val="00FA36A5"/>
    <w:rsid w:val="00FA593A"/>
    <w:rsid w:val="00FA71DD"/>
    <w:rsid w:val="00FA73AE"/>
    <w:rsid w:val="00FB01B2"/>
    <w:rsid w:val="00FB12E8"/>
    <w:rsid w:val="00FB1982"/>
    <w:rsid w:val="00FB1AE3"/>
    <w:rsid w:val="00FB31B2"/>
    <w:rsid w:val="00FB363C"/>
    <w:rsid w:val="00FC079A"/>
    <w:rsid w:val="00FC0D34"/>
    <w:rsid w:val="00FC0DC1"/>
    <w:rsid w:val="00FC1A46"/>
    <w:rsid w:val="00FC6184"/>
    <w:rsid w:val="00FC69E0"/>
    <w:rsid w:val="00FC7A1A"/>
    <w:rsid w:val="00FD26F8"/>
    <w:rsid w:val="00FD2BC1"/>
    <w:rsid w:val="00FD32A0"/>
    <w:rsid w:val="00FD515E"/>
    <w:rsid w:val="00FD5652"/>
    <w:rsid w:val="00FD70C5"/>
    <w:rsid w:val="00FE2152"/>
    <w:rsid w:val="00FE3812"/>
    <w:rsid w:val="00FF1BB9"/>
    <w:rsid w:val="00FF38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9A827B3"/>
  <w15:chartTrackingRefBased/>
  <w15:docId w15:val="{DFF89406-D153-4866-8B09-184A770294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aliases w:val="základní text"/>
    <w:qFormat/>
    <w:rsid w:val="002C50D9"/>
    <w:pPr>
      <w:spacing w:after="240" w:line="336" w:lineRule="auto"/>
    </w:pPr>
    <w:rPr>
      <w:rFonts w:ascii="Arial" w:eastAsia="Times New Roman" w:hAnsi="Arial" w:cs="Times New Roman"/>
      <w:sz w:val="20"/>
      <w:szCs w:val="24"/>
      <w:lang w:val="cs-CZ" w:eastAsia="cs-CZ"/>
    </w:rPr>
  </w:style>
  <w:style w:type="paragraph" w:styleId="Nadpis1">
    <w:name w:val="heading 1"/>
    <w:basedOn w:val="Normln"/>
    <w:next w:val="Normln"/>
    <w:link w:val="Nadpis1Char"/>
    <w:qFormat/>
    <w:rsid w:val="002C50D9"/>
    <w:pPr>
      <w:keepNext/>
      <w:keepLines/>
      <w:pageBreakBefore/>
      <w:numPr>
        <w:numId w:val="2"/>
      </w:numPr>
      <w:tabs>
        <w:tab w:val="left" w:pos="851"/>
      </w:tabs>
      <w:outlineLvl w:val="0"/>
    </w:pPr>
    <w:rPr>
      <w:rFonts w:cs="Arial"/>
      <w:bCs/>
      <w:color w:val="C45911" w:themeColor="accent2" w:themeShade="BF"/>
      <w:kern w:val="32"/>
      <w:sz w:val="52"/>
      <w:szCs w:val="64"/>
      <w:lang w:val="en-US"/>
    </w:rPr>
  </w:style>
  <w:style w:type="paragraph" w:styleId="Nadpis2">
    <w:name w:val="heading 2"/>
    <w:basedOn w:val="Nadpis1"/>
    <w:next w:val="Normln"/>
    <w:link w:val="Nadpis2Char"/>
    <w:qFormat/>
    <w:rsid w:val="002C50D9"/>
    <w:pPr>
      <w:pageBreakBefore w:val="0"/>
      <w:numPr>
        <w:ilvl w:val="1"/>
      </w:numPr>
      <w:tabs>
        <w:tab w:val="clear" w:pos="851"/>
      </w:tabs>
      <w:spacing w:before="360" w:after="100"/>
      <w:ind w:left="737" w:hanging="737"/>
      <w:outlineLvl w:val="1"/>
    </w:pPr>
    <w:rPr>
      <w:bCs w:val="0"/>
      <w:iCs/>
      <w:sz w:val="32"/>
      <w:szCs w:val="32"/>
    </w:rPr>
  </w:style>
  <w:style w:type="paragraph" w:styleId="Nadpis3">
    <w:name w:val="heading 3"/>
    <w:basedOn w:val="Normln"/>
    <w:next w:val="Normln"/>
    <w:link w:val="Nadpis3Char"/>
    <w:rsid w:val="00602293"/>
    <w:pPr>
      <w:keepNext/>
      <w:tabs>
        <w:tab w:val="num" w:pos="1418"/>
      </w:tabs>
      <w:spacing w:before="240" w:after="60"/>
      <w:ind w:left="1418" w:hanging="1418"/>
      <w:outlineLvl w:val="2"/>
    </w:pPr>
    <w:rPr>
      <w:rFonts w:cs="Arial"/>
      <w:b/>
      <w:bCs/>
      <w:caps/>
      <w:szCs w:val="26"/>
    </w:rPr>
  </w:style>
  <w:style w:type="paragraph" w:styleId="Nadpis5">
    <w:name w:val="heading 5"/>
    <w:aliases w:val="text"/>
    <w:basedOn w:val="Normln"/>
    <w:next w:val="Normln"/>
    <w:link w:val="Nadpis5Char"/>
    <w:qFormat/>
    <w:rsid w:val="00602293"/>
    <w:pPr>
      <w:tabs>
        <w:tab w:val="num" w:pos="1008"/>
      </w:tabs>
      <w:spacing w:before="240" w:after="60"/>
      <w:ind w:left="1008" w:hanging="1008"/>
      <w:jc w:val="both"/>
      <w:outlineLvl w:val="4"/>
    </w:pPr>
    <w:rPr>
      <w:bCs/>
      <w:iCs/>
      <w:szCs w:val="26"/>
      <w:lang w:val="x-none" w:eastAsia="x-none"/>
    </w:rPr>
  </w:style>
  <w:style w:type="paragraph" w:styleId="Nadpis6">
    <w:name w:val="heading 6"/>
    <w:basedOn w:val="Normln"/>
    <w:next w:val="Normln"/>
    <w:link w:val="Nadpis6Char"/>
    <w:qFormat/>
    <w:rsid w:val="002C50D9"/>
    <w:pPr>
      <w:numPr>
        <w:ilvl w:val="5"/>
        <w:numId w:val="2"/>
      </w:num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qFormat/>
    <w:rsid w:val="002C50D9"/>
    <w:pPr>
      <w:numPr>
        <w:ilvl w:val="6"/>
        <w:numId w:val="2"/>
      </w:numPr>
      <w:spacing w:before="240" w:after="60"/>
      <w:outlineLvl w:val="6"/>
    </w:pPr>
    <w:rPr>
      <w:rFonts w:ascii="Times New Roman" w:hAnsi="Times New Roman"/>
      <w:sz w:val="24"/>
    </w:rPr>
  </w:style>
  <w:style w:type="paragraph" w:styleId="Nadpis8">
    <w:name w:val="heading 8"/>
    <w:basedOn w:val="Normln"/>
    <w:next w:val="Normln"/>
    <w:link w:val="Nadpis8Char"/>
    <w:qFormat/>
    <w:rsid w:val="002C50D9"/>
    <w:pPr>
      <w:numPr>
        <w:ilvl w:val="7"/>
        <w:numId w:val="2"/>
      </w:num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Nadpis9">
    <w:name w:val="heading 9"/>
    <w:basedOn w:val="Normln"/>
    <w:next w:val="Normln"/>
    <w:link w:val="Nadpis9Char"/>
    <w:qFormat/>
    <w:rsid w:val="002C50D9"/>
    <w:pPr>
      <w:numPr>
        <w:ilvl w:val="8"/>
        <w:numId w:val="2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nhideWhenUsed/>
    <w:rsid w:val="00F4603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rsid w:val="00F4603E"/>
  </w:style>
  <w:style w:type="paragraph" w:styleId="Zpat">
    <w:name w:val="footer"/>
    <w:basedOn w:val="Normln"/>
    <w:link w:val="ZpatChar"/>
    <w:uiPriority w:val="99"/>
    <w:unhideWhenUsed/>
    <w:rsid w:val="00F4603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4603E"/>
  </w:style>
  <w:style w:type="paragraph" w:styleId="Odstavecseseznamem">
    <w:name w:val="List Paragraph"/>
    <w:basedOn w:val="Normln"/>
    <w:uiPriority w:val="34"/>
    <w:qFormat/>
    <w:rsid w:val="001A46F0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rsid w:val="002C50D9"/>
    <w:rPr>
      <w:rFonts w:ascii="Arial" w:eastAsia="Times New Roman" w:hAnsi="Arial" w:cs="Arial"/>
      <w:bCs/>
      <w:color w:val="C45911" w:themeColor="accent2" w:themeShade="BF"/>
      <w:kern w:val="32"/>
      <w:sz w:val="52"/>
      <w:szCs w:val="64"/>
      <w:lang w:val="en-US" w:eastAsia="cs-CZ"/>
    </w:rPr>
  </w:style>
  <w:style w:type="character" w:customStyle="1" w:styleId="Nadpis2Char">
    <w:name w:val="Nadpis 2 Char"/>
    <w:basedOn w:val="Standardnpsmoodstavce"/>
    <w:link w:val="Nadpis2"/>
    <w:rsid w:val="002C50D9"/>
    <w:rPr>
      <w:rFonts w:ascii="Arial" w:eastAsia="Times New Roman" w:hAnsi="Arial" w:cs="Arial"/>
      <w:iCs/>
      <w:color w:val="C00000"/>
      <w:kern w:val="32"/>
      <w:sz w:val="32"/>
      <w:szCs w:val="32"/>
      <w:lang w:val="en-US" w:eastAsia="cs-CZ"/>
    </w:rPr>
  </w:style>
  <w:style w:type="character" w:customStyle="1" w:styleId="Nadpis6Char">
    <w:name w:val="Nadpis 6 Char"/>
    <w:basedOn w:val="Standardnpsmoodstavce"/>
    <w:link w:val="Nadpis6"/>
    <w:rsid w:val="002C50D9"/>
    <w:rPr>
      <w:rFonts w:ascii="Times New Roman" w:eastAsia="Times New Roman" w:hAnsi="Times New Roman" w:cs="Times New Roman"/>
      <w:b/>
      <w:bCs/>
      <w:lang w:val="cs-CZ" w:eastAsia="cs-CZ"/>
    </w:rPr>
  </w:style>
  <w:style w:type="character" w:customStyle="1" w:styleId="Nadpis7Char">
    <w:name w:val="Nadpis 7 Char"/>
    <w:basedOn w:val="Standardnpsmoodstavce"/>
    <w:link w:val="Nadpis7"/>
    <w:rsid w:val="002C50D9"/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Nadpis8Char">
    <w:name w:val="Nadpis 8 Char"/>
    <w:basedOn w:val="Standardnpsmoodstavce"/>
    <w:link w:val="Nadpis8"/>
    <w:rsid w:val="002C50D9"/>
    <w:rPr>
      <w:rFonts w:ascii="Times New Roman" w:eastAsia="Times New Roman" w:hAnsi="Times New Roman" w:cs="Times New Roman"/>
      <w:i/>
      <w:iCs/>
      <w:sz w:val="24"/>
      <w:szCs w:val="24"/>
      <w:lang w:val="cs-CZ" w:eastAsia="cs-CZ"/>
    </w:rPr>
  </w:style>
  <w:style w:type="character" w:customStyle="1" w:styleId="Nadpis9Char">
    <w:name w:val="Nadpis 9 Char"/>
    <w:basedOn w:val="Standardnpsmoodstavce"/>
    <w:link w:val="Nadpis9"/>
    <w:rsid w:val="002C50D9"/>
    <w:rPr>
      <w:rFonts w:ascii="Arial" w:eastAsia="Times New Roman" w:hAnsi="Arial" w:cs="Arial"/>
      <w:lang w:val="cs-CZ" w:eastAsia="cs-CZ"/>
    </w:rPr>
  </w:style>
  <w:style w:type="paragraph" w:styleId="Obsah1">
    <w:name w:val="toc 1"/>
    <w:basedOn w:val="Normln"/>
    <w:next w:val="Normln"/>
    <w:autoRedefine/>
    <w:uiPriority w:val="39"/>
    <w:rsid w:val="002C50D9"/>
    <w:pPr>
      <w:tabs>
        <w:tab w:val="right" w:leader="dot" w:pos="8494"/>
      </w:tabs>
      <w:spacing w:before="360" w:line="240" w:lineRule="auto"/>
      <w:ind w:left="284" w:hanging="284"/>
    </w:pPr>
    <w:rPr>
      <w:b/>
      <w:noProof/>
    </w:rPr>
  </w:style>
  <w:style w:type="paragraph" w:styleId="Obsah2">
    <w:name w:val="toc 2"/>
    <w:basedOn w:val="Normln"/>
    <w:next w:val="Normln"/>
    <w:autoRedefine/>
    <w:uiPriority w:val="39"/>
    <w:rsid w:val="002C50D9"/>
    <w:pPr>
      <w:tabs>
        <w:tab w:val="right" w:leader="dot" w:pos="8494"/>
      </w:tabs>
      <w:spacing w:before="240" w:after="120" w:line="240" w:lineRule="auto"/>
      <w:ind w:left="851" w:hanging="567"/>
    </w:pPr>
    <w:rPr>
      <w:noProof/>
    </w:rPr>
  </w:style>
  <w:style w:type="numbering" w:customStyle="1" w:styleId="slovnnadpis">
    <w:name w:val="Číslování nadpisů"/>
    <w:basedOn w:val="Bezseznamu"/>
    <w:rsid w:val="002C50D9"/>
    <w:pPr>
      <w:numPr>
        <w:numId w:val="2"/>
      </w:numPr>
    </w:pPr>
  </w:style>
  <w:style w:type="character" w:styleId="Hypertextovodkaz">
    <w:name w:val="Hyperlink"/>
    <w:uiPriority w:val="99"/>
    <w:rsid w:val="002C50D9"/>
    <w:rPr>
      <w:color w:val="64B923"/>
      <w:u w:val="single"/>
    </w:rPr>
  </w:style>
  <w:style w:type="paragraph" w:customStyle="1" w:styleId="Nadpispublikace">
    <w:name w:val="Nadpis publikace"/>
    <w:basedOn w:val="Normln"/>
    <w:rsid w:val="002C50D9"/>
    <w:pPr>
      <w:spacing w:line="240" w:lineRule="auto"/>
    </w:pPr>
    <w:rPr>
      <w:color w:val="64B923"/>
      <w:sz w:val="72"/>
    </w:rPr>
  </w:style>
  <w:style w:type="paragraph" w:styleId="Textpoznpodarou">
    <w:name w:val="footnote text"/>
    <w:basedOn w:val="Normln"/>
    <w:link w:val="TextpoznpodarouChar"/>
    <w:unhideWhenUsed/>
    <w:rsid w:val="002C50D9"/>
    <w:pPr>
      <w:spacing w:after="0" w:line="240" w:lineRule="auto"/>
    </w:pPr>
    <w:rPr>
      <w:rFonts w:ascii="Calibri" w:eastAsia="Calibri" w:hAnsi="Calibri"/>
      <w:szCs w:val="20"/>
      <w:lang w:eastAsia="en-US"/>
    </w:rPr>
  </w:style>
  <w:style w:type="character" w:customStyle="1" w:styleId="TextpoznpodarouChar">
    <w:name w:val="Text pozn. pod čarou Char"/>
    <w:basedOn w:val="Standardnpsmoodstavce"/>
    <w:link w:val="Textpoznpodarou"/>
    <w:rsid w:val="002C50D9"/>
    <w:rPr>
      <w:rFonts w:ascii="Calibri" w:eastAsia="Calibri" w:hAnsi="Calibri" w:cs="Times New Roman"/>
      <w:sz w:val="20"/>
      <w:szCs w:val="20"/>
      <w:lang w:val="cs-CZ"/>
    </w:rPr>
  </w:style>
  <w:style w:type="character" w:styleId="Znakapoznpodarou">
    <w:name w:val="footnote reference"/>
    <w:uiPriority w:val="99"/>
    <w:unhideWhenUsed/>
    <w:rsid w:val="002C50D9"/>
    <w:rPr>
      <w:vertAlign w:val="superscript"/>
    </w:rPr>
  </w:style>
  <w:style w:type="character" w:styleId="Odkazjemn">
    <w:name w:val="Subtle Reference"/>
    <w:uiPriority w:val="31"/>
    <w:qFormat/>
    <w:rsid w:val="002C50D9"/>
    <w:rPr>
      <w:rFonts w:cs="Arial"/>
      <w:color w:val="C00000"/>
      <w:lang w:val="en-US"/>
    </w:rPr>
  </w:style>
  <w:style w:type="paragraph" w:customStyle="1" w:styleId="msonormalcxspmiddle">
    <w:name w:val="msonormalcxspmiddle"/>
    <w:basedOn w:val="Normln"/>
    <w:rsid w:val="002C50D9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character" w:customStyle="1" w:styleId="shorttext">
    <w:name w:val="short_text"/>
    <w:basedOn w:val="Standardnpsmoodstavce"/>
    <w:rsid w:val="001C2E74"/>
  </w:style>
  <w:style w:type="character" w:styleId="Odkaznakoment">
    <w:name w:val="annotation reference"/>
    <w:basedOn w:val="Standardnpsmoodstavce"/>
    <w:uiPriority w:val="99"/>
    <w:semiHidden/>
    <w:unhideWhenUsed/>
    <w:rsid w:val="00A8321F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A8321F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A8321F"/>
    <w:rPr>
      <w:rFonts w:ascii="Arial" w:eastAsia="Times New Roman" w:hAnsi="Arial" w:cs="Times New Roman"/>
      <w:sz w:val="20"/>
      <w:szCs w:val="20"/>
      <w:lang w:val="cs-CZ"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8321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8321F"/>
    <w:rPr>
      <w:rFonts w:ascii="Arial" w:eastAsia="Times New Roman" w:hAnsi="Arial" w:cs="Times New Roman"/>
      <w:b/>
      <w:bCs/>
      <w:sz w:val="20"/>
      <w:szCs w:val="20"/>
      <w:lang w:val="cs-CZ" w:eastAsia="cs-CZ"/>
    </w:rPr>
  </w:style>
  <w:style w:type="paragraph" w:styleId="Textbubliny">
    <w:name w:val="Balloon Text"/>
    <w:basedOn w:val="Normln"/>
    <w:link w:val="TextbublinyChar"/>
    <w:unhideWhenUsed/>
    <w:rsid w:val="00A832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rsid w:val="00A8321F"/>
    <w:rPr>
      <w:rFonts w:ascii="Segoe UI" w:eastAsia="Times New Roman" w:hAnsi="Segoe UI" w:cs="Segoe UI"/>
      <w:sz w:val="18"/>
      <w:szCs w:val="18"/>
      <w:lang w:val="cs-CZ" w:eastAsia="cs-CZ"/>
    </w:rPr>
  </w:style>
  <w:style w:type="character" w:customStyle="1" w:styleId="Nadpis3Char">
    <w:name w:val="Nadpis 3 Char"/>
    <w:basedOn w:val="Standardnpsmoodstavce"/>
    <w:link w:val="Nadpis3"/>
    <w:rsid w:val="00602293"/>
    <w:rPr>
      <w:rFonts w:ascii="Arial" w:eastAsia="Times New Roman" w:hAnsi="Arial" w:cs="Arial"/>
      <w:b/>
      <w:bCs/>
      <w:caps/>
      <w:sz w:val="20"/>
      <w:szCs w:val="26"/>
      <w:lang w:val="cs-CZ" w:eastAsia="cs-CZ"/>
    </w:rPr>
  </w:style>
  <w:style w:type="character" w:customStyle="1" w:styleId="Nadpis5Char">
    <w:name w:val="Nadpis 5 Char"/>
    <w:aliases w:val="text Char"/>
    <w:basedOn w:val="Standardnpsmoodstavce"/>
    <w:link w:val="Nadpis5"/>
    <w:rsid w:val="00602293"/>
    <w:rPr>
      <w:rFonts w:ascii="Arial" w:eastAsia="Times New Roman" w:hAnsi="Arial" w:cs="Times New Roman"/>
      <w:bCs/>
      <w:iCs/>
      <w:sz w:val="20"/>
      <w:szCs w:val="26"/>
      <w:lang w:val="x-none" w:eastAsia="x-none"/>
    </w:rPr>
  </w:style>
  <w:style w:type="character" w:styleId="slostrnky">
    <w:name w:val="page number"/>
    <w:rsid w:val="00602293"/>
    <w:rPr>
      <w:b/>
    </w:rPr>
  </w:style>
  <w:style w:type="character" w:customStyle="1" w:styleId="Podpis-funkce">
    <w:name w:val="Podpis - funkce"/>
    <w:rsid w:val="00602293"/>
    <w:rPr>
      <w:i/>
      <w:sz w:val="20"/>
      <w:szCs w:val="20"/>
    </w:rPr>
  </w:style>
  <w:style w:type="paragraph" w:styleId="Osloven">
    <w:name w:val="Salutation"/>
    <w:basedOn w:val="Normln"/>
    <w:next w:val="Normln"/>
    <w:link w:val="OslovenChar"/>
    <w:rsid w:val="00602293"/>
    <w:pPr>
      <w:spacing w:after="360"/>
    </w:pPr>
  </w:style>
  <w:style w:type="character" w:customStyle="1" w:styleId="OslovenChar">
    <w:name w:val="Oslovení Char"/>
    <w:basedOn w:val="Standardnpsmoodstavce"/>
    <w:link w:val="Osloven"/>
    <w:rsid w:val="00602293"/>
    <w:rPr>
      <w:rFonts w:ascii="Arial" w:eastAsia="Times New Roman" w:hAnsi="Arial" w:cs="Times New Roman"/>
      <w:sz w:val="20"/>
      <w:szCs w:val="24"/>
      <w:lang w:val="cs-CZ" w:eastAsia="cs-CZ"/>
    </w:rPr>
  </w:style>
  <w:style w:type="paragraph" w:styleId="Datum">
    <w:name w:val="Date"/>
    <w:basedOn w:val="Normln"/>
    <w:next w:val="Normln"/>
    <w:link w:val="DatumChar"/>
    <w:rsid w:val="00602293"/>
  </w:style>
  <w:style w:type="character" w:customStyle="1" w:styleId="DatumChar">
    <w:name w:val="Datum Char"/>
    <w:basedOn w:val="Standardnpsmoodstavce"/>
    <w:link w:val="Datum"/>
    <w:rsid w:val="00602293"/>
    <w:rPr>
      <w:rFonts w:ascii="Arial" w:eastAsia="Times New Roman" w:hAnsi="Arial" w:cs="Times New Roman"/>
      <w:sz w:val="20"/>
      <w:szCs w:val="24"/>
      <w:lang w:val="cs-CZ" w:eastAsia="cs-CZ"/>
    </w:rPr>
  </w:style>
  <w:style w:type="paragraph" w:customStyle="1" w:styleId="Pozdrav">
    <w:name w:val="Pozdrav"/>
    <w:basedOn w:val="Normln"/>
    <w:next w:val="Podpis"/>
    <w:rsid w:val="00602293"/>
    <w:pPr>
      <w:keepNext/>
      <w:keepLines/>
      <w:spacing w:before="560"/>
    </w:pPr>
  </w:style>
  <w:style w:type="paragraph" w:styleId="Podpis">
    <w:name w:val="Signature"/>
    <w:basedOn w:val="Normln"/>
    <w:next w:val="Normln"/>
    <w:link w:val="PodpisChar"/>
    <w:rsid w:val="00602293"/>
    <w:pPr>
      <w:keepNext/>
      <w:keepLines/>
      <w:spacing w:before="800"/>
      <w:ind w:left="4820"/>
    </w:pPr>
  </w:style>
  <w:style w:type="character" w:customStyle="1" w:styleId="PodpisChar">
    <w:name w:val="Podpis Char"/>
    <w:basedOn w:val="Standardnpsmoodstavce"/>
    <w:link w:val="Podpis"/>
    <w:rsid w:val="00602293"/>
    <w:rPr>
      <w:rFonts w:ascii="Arial" w:eastAsia="Times New Roman" w:hAnsi="Arial" w:cs="Times New Roman"/>
      <w:sz w:val="20"/>
      <w:szCs w:val="24"/>
      <w:lang w:val="cs-CZ" w:eastAsia="cs-CZ"/>
    </w:rPr>
  </w:style>
  <w:style w:type="table" w:styleId="Mkatabulky">
    <w:name w:val="Table Grid"/>
    <w:basedOn w:val="Normlntabulka"/>
    <w:rsid w:val="00602293"/>
    <w:pPr>
      <w:tabs>
        <w:tab w:val="left" w:pos="340"/>
      </w:tabs>
      <w:spacing w:before="280" w:after="0" w:line="240" w:lineRule="auto"/>
      <w:ind w:firstLine="340"/>
    </w:pPr>
    <w:rPr>
      <w:rFonts w:ascii="Times New Roman" w:eastAsia="Times New Roman" w:hAnsi="Times New Roman" w:cs="Times New Roman"/>
      <w:sz w:val="20"/>
      <w:szCs w:val="20"/>
      <w:lang w:val="cs-CZ"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resa">
    <w:name w:val="Adresa"/>
    <w:basedOn w:val="Normln"/>
    <w:rsid w:val="00602293"/>
  </w:style>
  <w:style w:type="paragraph" w:styleId="slovanseznam">
    <w:name w:val="List Number"/>
    <w:basedOn w:val="Normln"/>
    <w:rsid w:val="00602293"/>
    <w:pPr>
      <w:numPr>
        <w:numId w:val="7"/>
      </w:numPr>
      <w:tabs>
        <w:tab w:val="clear" w:pos="720"/>
        <w:tab w:val="num" w:pos="360"/>
        <w:tab w:val="left" w:pos="567"/>
      </w:tabs>
      <w:spacing w:before="120"/>
      <w:ind w:left="0" w:firstLine="0"/>
    </w:pPr>
  </w:style>
  <w:style w:type="paragraph" w:styleId="Adresanaoblku">
    <w:name w:val="envelope address"/>
    <w:basedOn w:val="Normln"/>
    <w:rsid w:val="00602293"/>
    <w:pPr>
      <w:framePr w:w="7920" w:h="1980" w:hRule="exact" w:hSpace="141" w:wrap="auto" w:hAnchor="page" w:xAlign="center" w:yAlign="bottom"/>
      <w:ind w:left="2880"/>
    </w:pPr>
    <w:rPr>
      <w:rFonts w:cs="Arial"/>
    </w:rPr>
  </w:style>
  <w:style w:type="paragraph" w:styleId="Seznamsodrkami">
    <w:name w:val="List Bullet"/>
    <w:basedOn w:val="Normln"/>
    <w:link w:val="SeznamsodrkamiChar"/>
    <w:rsid w:val="00602293"/>
    <w:pPr>
      <w:numPr>
        <w:numId w:val="12"/>
      </w:numPr>
      <w:ind w:left="0" w:firstLine="0"/>
    </w:pPr>
    <w:rPr>
      <w:rFonts w:ascii="Times New Roman" w:hAnsi="Times New Roman"/>
      <w:sz w:val="24"/>
    </w:rPr>
  </w:style>
  <w:style w:type="character" w:customStyle="1" w:styleId="SeznamsodrkamiChar">
    <w:name w:val="Seznam s odrážkami Char"/>
    <w:link w:val="Seznamsodrkami"/>
    <w:rsid w:val="00602293"/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customStyle="1" w:styleId="Odstavecseseznamem1">
    <w:name w:val="Odstavec se seznamem1"/>
    <w:aliases w:val="1. uroven odrazek"/>
    <w:basedOn w:val="Normln"/>
    <w:link w:val="ListParagraphChar"/>
    <w:rsid w:val="00602293"/>
    <w:pPr>
      <w:ind w:left="720"/>
      <w:contextualSpacing/>
    </w:pPr>
    <w:rPr>
      <w:sz w:val="24"/>
      <w:szCs w:val="20"/>
    </w:rPr>
  </w:style>
  <w:style w:type="character" w:customStyle="1" w:styleId="ListParagraphChar">
    <w:name w:val="List Paragraph Char"/>
    <w:aliases w:val="1. uroven odrazek Char"/>
    <w:link w:val="Odstavecseseznamem1"/>
    <w:locked/>
    <w:rsid w:val="00602293"/>
    <w:rPr>
      <w:rFonts w:ascii="Arial" w:eastAsia="Times New Roman" w:hAnsi="Arial" w:cs="Times New Roman"/>
      <w:sz w:val="24"/>
      <w:szCs w:val="20"/>
      <w:lang w:val="cs-CZ" w:eastAsia="cs-CZ"/>
    </w:rPr>
  </w:style>
  <w:style w:type="character" w:styleId="Zstupntext">
    <w:name w:val="Placeholder Text"/>
    <w:basedOn w:val="Standardnpsmoodstavce"/>
    <w:uiPriority w:val="99"/>
    <w:semiHidden/>
    <w:rsid w:val="00602293"/>
    <w:rPr>
      <w:color w:val="808080"/>
    </w:rPr>
  </w:style>
  <w:style w:type="character" w:styleId="Siln">
    <w:name w:val="Strong"/>
    <w:basedOn w:val="Standardnpsmoodstavce"/>
    <w:qFormat/>
    <w:rsid w:val="00602293"/>
    <w:rPr>
      <w:b/>
      <w:bCs/>
    </w:rPr>
  </w:style>
  <w:style w:type="paragraph" w:customStyle="1" w:styleId="Nadpis1OAapplicationform">
    <w:name w:val="Nadpis 1 OA application form"/>
    <w:basedOn w:val="Nadpis1"/>
    <w:link w:val="Nadpis1OAapplicationformChar"/>
    <w:qFormat/>
    <w:rsid w:val="00602293"/>
    <w:pPr>
      <w:keepNext w:val="0"/>
      <w:keepLines w:val="0"/>
      <w:pageBreakBefore w:val="0"/>
      <w:numPr>
        <w:numId w:val="0"/>
      </w:numPr>
      <w:tabs>
        <w:tab w:val="clear" w:pos="851"/>
      </w:tabs>
      <w:spacing w:after="120"/>
      <w:ind w:left="-425"/>
      <w:jc w:val="center"/>
    </w:pPr>
    <w:rPr>
      <w:b/>
      <w:color w:val="C00000"/>
      <w:sz w:val="36"/>
      <w:szCs w:val="36"/>
      <w:lang w:val="cs-CZ"/>
    </w:rPr>
  </w:style>
  <w:style w:type="character" w:customStyle="1" w:styleId="Nadpis1OAapplicationformChar">
    <w:name w:val="Nadpis 1 OA application form Char"/>
    <w:basedOn w:val="Nadpis1Char"/>
    <w:link w:val="Nadpis1OAapplicationform"/>
    <w:rsid w:val="00602293"/>
    <w:rPr>
      <w:rFonts w:ascii="Arial" w:eastAsia="Times New Roman" w:hAnsi="Arial" w:cs="Arial"/>
      <w:b/>
      <w:bCs/>
      <w:color w:val="C00000"/>
      <w:kern w:val="32"/>
      <w:sz w:val="36"/>
      <w:szCs w:val="36"/>
      <w:lang w:val="cs-CZ" w:eastAsia="cs-CZ"/>
    </w:rPr>
  </w:style>
  <w:style w:type="paragraph" w:customStyle="1" w:styleId="Uvodni">
    <w:name w:val="Uvodni"/>
    <w:link w:val="UvodniChar"/>
    <w:qFormat/>
    <w:rsid w:val="00602293"/>
    <w:pPr>
      <w:spacing w:after="0" w:line="240" w:lineRule="auto"/>
      <w:jc w:val="center"/>
    </w:pPr>
    <w:rPr>
      <w:rFonts w:ascii="Arial" w:eastAsia="Times New Roman" w:hAnsi="Arial" w:cs="Arial"/>
      <w:b/>
      <w:color w:val="C00000"/>
      <w:kern w:val="32"/>
      <w:sz w:val="40"/>
      <w:szCs w:val="40"/>
      <w:lang w:val="cs-CZ" w:eastAsia="cs-CZ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602293"/>
    <w:pPr>
      <w:pageBreakBefore w:val="0"/>
      <w:numPr>
        <w:numId w:val="0"/>
      </w:numPr>
      <w:tabs>
        <w:tab w:val="clear" w:pos="851"/>
      </w:tabs>
      <w:spacing w:before="480" w:after="0" w:line="276" w:lineRule="auto"/>
      <w:outlineLvl w:val="9"/>
    </w:pPr>
    <w:rPr>
      <w:rFonts w:asciiTheme="majorHAnsi" w:eastAsiaTheme="majorEastAsia" w:hAnsiTheme="majorHAnsi" w:cstheme="majorBidi"/>
      <w:b/>
      <w:color w:val="2F5496" w:themeColor="accent1" w:themeShade="BF"/>
      <w:kern w:val="0"/>
      <w:sz w:val="28"/>
      <w:szCs w:val="28"/>
      <w:lang w:val="cs-CZ"/>
    </w:rPr>
  </w:style>
  <w:style w:type="character" w:customStyle="1" w:styleId="UvodniChar">
    <w:name w:val="Uvodni Char"/>
    <w:basedOn w:val="Nadpis1OAapplicationformChar"/>
    <w:link w:val="Uvodni"/>
    <w:rsid w:val="00602293"/>
    <w:rPr>
      <w:rFonts w:ascii="Arial" w:eastAsia="Times New Roman" w:hAnsi="Arial" w:cs="Arial"/>
      <w:b/>
      <w:bCs w:val="0"/>
      <w:color w:val="C00000"/>
      <w:kern w:val="32"/>
      <w:sz w:val="40"/>
      <w:szCs w:val="40"/>
      <w:lang w:val="cs-CZ" w:eastAsia="cs-CZ"/>
    </w:rPr>
  </w:style>
  <w:style w:type="paragraph" w:styleId="Rozloendokumentu">
    <w:name w:val="Document Map"/>
    <w:basedOn w:val="Normln"/>
    <w:link w:val="RozloendokumentuChar"/>
    <w:uiPriority w:val="99"/>
    <w:unhideWhenUsed/>
    <w:rsid w:val="00602293"/>
    <w:pPr>
      <w:spacing w:after="0" w:line="240" w:lineRule="auto"/>
    </w:pPr>
    <w:rPr>
      <w:rFonts w:ascii="Tahoma" w:eastAsiaTheme="minorEastAsia" w:hAnsi="Tahoma" w:cs="Tahoma"/>
      <w:sz w:val="16"/>
      <w:szCs w:val="16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rsid w:val="00602293"/>
    <w:rPr>
      <w:rFonts w:ascii="Tahoma" w:eastAsiaTheme="minorEastAsia" w:hAnsi="Tahoma" w:cs="Tahoma"/>
      <w:sz w:val="16"/>
      <w:szCs w:val="16"/>
      <w:lang w:val="cs-CZ" w:eastAsia="cs-CZ"/>
    </w:rPr>
  </w:style>
  <w:style w:type="paragraph" w:customStyle="1" w:styleId="Default">
    <w:name w:val="Default"/>
    <w:rsid w:val="00602293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845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4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65BBD7-78C3-44F8-AB2B-7E36264541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02</Words>
  <Characters>1196</Characters>
  <Application>Microsoft Office Word</Application>
  <DocSecurity>0</DocSecurity>
  <Lines>9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alova,Lada</dc:creator>
  <cp:keywords/>
  <dc:description/>
  <cp:lastModifiedBy>Pavla Pospíšilová</cp:lastModifiedBy>
  <cp:revision>2</cp:revision>
  <dcterms:created xsi:type="dcterms:W3CDTF">2022-03-31T15:08:00Z</dcterms:created>
  <dcterms:modified xsi:type="dcterms:W3CDTF">2022-03-31T15:08:00Z</dcterms:modified>
</cp:coreProperties>
</file>